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05EEA3" w14:textId="77777777" w:rsidR="00A84025" w:rsidRPr="00473765" w:rsidRDefault="007116AA" w:rsidP="00B51E51">
      <w:pPr>
        <w:spacing w:after="0"/>
        <w:rPr>
          <w:rFonts w:ascii="Open Sans" w:hAnsi="Open Sans" w:cs="Arial"/>
          <w:color w:val="003399"/>
          <w:lang w:val="en-GB"/>
        </w:rPr>
      </w:pPr>
      <w:r w:rsidRPr="00473765">
        <w:rPr>
          <w:rFonts w:ascii="Open Sans" w:hAnsi="Open Sans" w:cs="Arial"/>
          <w:color w:val="003399"/>
          <w:lang w:val="en-GB"/>
        </w:rPr>
        <w:t xml:space="preserve">  </w:t>
      </w:r>
    </w:p>
    <w:tbl>
      <w:tblPr>
        <w:tblW w:w="97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63"/>
        <w:gridCol w:w="7475"/>
      </w:tblGrid>
      <w:tr w:rsidR="00473765" w:rsidRPr="00473765" w14:paraId="04D3DAC6" w14:textId="77777777" w:rsidTr="00473765">
        <w:trPr>
          <w:trHeight w:val="333"/>
        </w:trPr>
        <w:tc>
          <w:tcPr>
            <w:tcW w:w="97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99"/>
          </w:tcPr>
          <w:p w14:paraId="584FB4B1" w14:textId="700BFBB7" w:rsidR="00473765" w:rsidRPr="00473765" w:rsidRDefault="00473765" w:rsidP="00FF186E">
            <w:pPr>
              <w:tabs>
                <w:tab w:val="left" w:pos="4695"/>
                <w:tab w:val="left" w:pos="5370"/>
                <w:tab w:val="left" w:pos="6069"/>
              </w:tabs>
              <w:spacing w:after="120" w:line="257" w:lineRule="auto"/>
              <w:jc w:val="both"/>
              <w:rPr>
                <w:rFonts w:ascii="Open Sans" w:hAnsi="Open Sans" w:cs="Open Sans"/>
                <w:b/>
                <w:bCs/>
                <w:color w:val="FFFFFF"/>
                <w:highlight w:val="darkBlue"/>
                <w:lang w:val="en-GB"/>
              </w:rPr>
            </w:pPr>
            <w:r w:rsidRPr="00473765">
              <w:rPr>
                <w:rFonts w:ascii="Open Sans" w:hAnsi="Open Sans" w:cs="Open Sans"/>
                <w:b/>
                <w:bCs/>
                <w:color w:val="FFFFFF"/>
                <w:highlight w:val="darkBlue"/>
                <w:lang w:val="en-GB"/>
              </w:rPr>
              <w:t>3</w:t>
            </w:r>
            <w:r w:rsidRPr="007C7437">
              <w:rPr>
                <w:rFonts w:ascii="Open Sans" w:hAnsi="Open Sans" w:cs="Open Sans"/>
                <w:b/>
                <w:bCs/>
                <w:color w:val="FFFFFF"/>
                <w:highlight w:val="darkBlue"/>
                <w:vertAlign w:val="superscript"/>
                <w:lang w:val="en-GB"/>
              </w:rPr>
              <w:t>rd</w:t>
            </w:r>
            <w:r w:rsidR="007C7437">
              <w:rPr>
                <w:rFonts w:ascii="Open Sans" w:hAnsi="Open Sans" w:cs="Open Sans"/>
                <w:b/>
                <w:bCs/>
                <w:color w:val="FFFFFF"/>
                <w:highlight w:val="darkBlue"/>
                <w:lang w:val="en-GB"/>
              </w:rPr>
              <w:t xml:space="preserve"> </w:t>
            </w:r>
            <w:r w:rsidRPr="00473765">
              <w:rPr>
                <w:rFonts w:ascii="Open Sans" w:hAnsi="Open Sans" w:cs="Open Sans"/>
                <w:b/>
                <w:bCs/>
                <w:color w:val="FFFFFF"/>
                <w:highlight w:val="darkBlue"/>
                <w:lang w:val="en-GB"/>
              </w:rPr>
              <w:t>Open Call for Proposals</w:t>
            </w:r>
            <w:r w:rsidRPr="00473765">
              <w:rPr>
                <w:rFonts w:ascii="Open Sans" w:hAnsi="Open Sans" w:cs="Open Sans"/>
                <w:b/>
                <w:bCs/>
                <w:color w:val="FFFFFF"/>
                <w:highlight w:val="darkBlue"/>
                <w:lang w:val="en-GB"/>
              </w:rPr>
              <w:tab/>
            </w:r>
            <w:r w:rsidR="00FF186E">
              <w:rPr>
                <w:rFonts w:ascii="Open Sans" w:hAnsi="Open Sans" w:cs="Open Sans"/>
                <w:b/>
                <w:bCs/>
                <w:color w:val="FFFFFF"/>
                <w:highlight w:val="darkBlue"/>
                <w:lang w:val="en-GB"/>
              </w:rPr>
              <w:tab/>
            </w:r>
            <w:r w:rsidR="00FF186E">
              <w:rPr>
                <w:rFonts w:ascii="Open Sans" w:hAnsi="Open Sans" w:cs="Open Sans"/>
                <w:b/>
                <w:bCs/>
                <w:color w:val="FFFFFF"/>
                <w:highlight w:val="darkBlue"/>
                <w:lang w:val="en-GB"/>
              </w:rPr>
              <w:tab/>
            </w:r>
            <w:r w:rsidRPr="00473765">
              <w:rPr>
                <w:rFonts w:ascii="Open Sans" w:hAnsi="Open Sans" w:cs="Open Sans"/>
                <w:b/>
                <w:bCs/>
                <w:color w:val="FFFFFF"/>
                <w:highlight w:val="darkBlue"/>
                <w:lang w:val="en-GB"/>
              </w:rPr>
              <w:t xml:space="preserve">                                                </w:t>
            </w:r>
          </w:p>
        </w:tc>
      </w:tr>
      <w:tr w:rsidR="00F857EA" w:rsidRPr="00473765" w14:paraId="262D867A" w14:textId="77777777" w:rsidTr="003D6A89">
        <w:trPr>
          <w:trHeight w:val="333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695AB0" w14:textId="77777777" w:rsidR="00A84025" w:rsidRPr="00473765" w:rsidRDefault="00A84025" w:rsidP="00970E01">
            <w:pPr>
              <w:spacing w:after="120" w:line="257" w:lineRule="auto"/>
              <w:jc w:val="center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473765">
              <w:rPr>
                <w:rFonts w:ascii="Open Sans" w:hAnsi="Open Sans" w:cs="Calibri"/>
                <w:b/>
                <w:color w:val="003399"/>
                <w:lang w:val="en-GB" w:eastAsia="en-GB"/>
              </w:rPr>
              <w:t>Project code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C8C4A9" w14:textId="6D82DC32" w:rsidR="00A84025" w:rsidRPr="00473765" w:rsidRDefault="00B64CA2" w:rsidP="003D6A89">
            <w:pPr>
              <w:spacing w:after="120" w:line="257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473765">
              <w:rPr>
                <w:rFonts w:ascii="Open Sans" w:hAnsi="Open Sans" w:cs="Calibri"/>
                <w:b/>
                <w:color w:val="003399"/>
                <w:lang w:val="en-GB" w:eastAsia="en-GB"/>
              </w:rPr>
              <w:t>ROHU-</w:t>
            </w:r>
            <w:r w:rsidR="00A958AC" w:rsidRPr="00473765">
              <w:rPr>
                <w:rFonts w:ascii="Open Sans" w:hAnsi="Open Sans" w:cs="Calibri"/>
                <w:b/>
                <w:color w:val="003399"/>
                <w:lang w:val="en-GB" w:eastAsia="en-GB"/>
              </w:rPr>
              <w:t>3</w:t>
            </w:r>
            <w:r w:rsidR="00E75118" w:rsidRPr="00473765">
              <w:rPr>
                <w:rFonts w:ascii="Open Sans" w:hAnsi="Open Sans" w:cs="Calibri"/>
                <w:b/>
                <w:color w:val="003399"/>
                <w:lang w:val="en-GB" w:eastAsia="en-GB"/>
              </w:rPr>
              <w:t>59</w:t>
            </w:r>
          </w:p>
        </w:tc>
      </w:tr>
      <w:tr w:rsidR="00F857EA" w:rsidRPr="00473765" w14:paraId="64A2B68C" w14:textId="77777777" w:rsidTr="003D6A89">
        <w:trPr>
          <w:trHeight w:val="776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8CAC32" w14:textId="77777777" w:rsidR="00A84025" w:rsidRPr="00473765" w:rsidRDefault="00A84025" w:rsidP="00970E01">
            <w:pPr>
              <w:spacing w:after="120" w:line="256" w:lineRule="auto"/>
              <w:jc w:val="center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473765">
              <w:rPr>
                <w:rFonts w:ascii="Open Sans" w:hAnsi="Open Sans" w:cs="Calibri"/>
                <w:b/>
                <w:color w:val="003399"/>
                <w:lang w:val="en-GB" w:eastAsia="en-GB"/>
              </w:rPr>
              <w:t>Project title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074DA2" w14:textId="77777777" w:rsidR="00E75118" w:rsidRPr="00473765" w:rsidRDefault="00E75118" w:rsidP="003D6A89">
            <w:pPr>
              <w:spacing w:after="0" w:line="240" w:lineRule="auto"/>
              <w:jc w:val="both"/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</w:pPr>
            <w:r w:rsidRPr="00473765"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  <w:t>CROSSLOCALDEV</w:t>
            </w:r>
          </w:p>
          <w:p w14:paraId="1EB6C4A5" w14:textId="6A86E113" w:rsidR="00A84025" w:rsidRPr="00473765" w:rsidRDefault="000D4792" w:rsidP="003D6A89">
            <w:pPr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473765">
              <w:rPr>
                <w:rFonts w:ascii="Open Sans" w:hAnsi="Open Sans" w:cs="Calibri"/>
                <w:color w:val="003399"/>
                <w:lang w:val="en-GB" w:eastAsia="en-GB"/>
              </w:rPr>
              <w:t>Promoting an integrated approach regarding the improving of the employment rate and business environment at the level of Marghita and Beretyoujfalu microregions</w:t>
            </w:r>
          </w:p>
        </w:tc>
      </w:tr>
      <w:tr w:rsidR="00F857EA" w:rsidRPr="00473765" w14:paraId="0CB753E0" w14:textId="77777777" w:rsidTr="003D6A89">
        <w:trPr>
          <w:trHeight w:val="700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41F313" w14:textId="3191822F" w:rsidR="00A84025" w:rsidRPr="00473765" w:rsidRDefault="00A84025" w:rsidP="00970E01">
            <w:pPr>
              <w:spacing w:after="120"/>
              <w:jc w:val="center"/>
              <w:rPr>
                <w:rFonts w:ascii="Open Sans" w:hAnsi="Open Sans"/>
                <w:b/>
                <w:color w:val="003399"/>
                <w:lang w:val="en-GB"/>
              </w:rPr>
            </w:pPr>
            <w:r w:rsidRPr="00473765">
              <w:rPr>
                <w:rFonts w:ascii="Open Sans" w:hAnsi="Open Sans"/>
                <w:b/>
                <w:color w:val="003399"/>
                <w:lang w:val="en-GB"/>
              </w:rPr>
              <w:t>Priority axis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16EE0D" w14:textId="1FCC353D" w:rsidR="00A84025" w:rsidRPr="00473765" w:rsidRDefault="00245027" w:rsidP="003D6A89">
            <w:pPr>
              <w:spacing w:after="120"/>
              <w:jc w:val="both"/>
              <w:rPr>
                <w:rFonts w:ascii="Open Sans" w:hAnsi="Open Sans"/>
                <w:color w:val="003399"/>
                <w:lang w:val="en-GB"/>
              </w:rPr>
            </w:pPr>
            <w:r w:rsidRPr="00473765">
              <w:rPr>
                <w:rFonts w:ascii="Open Sans" w:hAnsi="Open Sans" w:cs="Open Sans"/>
                <w:color w:val="003399"/>
                <w:lang w:val="en-GB"/>
              </w:rPr>
              <w:t>3</w:t>
            </w:r>
            <w:r w:rsidR="00400B0A" w:rsidRPr="00473765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B66884"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– </w:t>
            </w:r>
            <w:r w:rsidRPr="00473765">
              <w:rPr>
                <w:rFonts w:ascii="Open Sans" w:hAnsi="Open Sans" w:cs="Calibri"/>
                <w:color w:val="003399"/>
                <w:lang w:val="en-GB" w:eastAsia="en-GB"/>
              </w:rPr>
              <w:t>Improve employment and promote cross-border labour mobility (Cooperating on employment)</w:t>
            </w:r>
          </w:p>
        </w:tc>
      </w:tr>
      <w:tr w:rsidR="00F857EA" w:rsidRPr="00473765" w14:paraId="52DBEC7F" w14:textId="77777777" w:rsidTr="003D6A89">
        <w:trPr>
          <w:trHeight w:val="585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19621C" w14:textId="77777777" w:rsidR="00A84025" w:rsidRPr="00473765" w:rsidRDefault="00A84025" w:rsidP="00970E01">
            <w:pPr>
              <w:spacing w:after="120"/>
              <w:jc w:val="center"/>
              <w:rPr>
                <w:rFonts w:ascii="Open Sans" w:hAnsi="Open Sans"/>
                <w:b/>
                <w:color w:val="003399"/>
                <w:lang w:val="en-GB"/>
              </w:rPr>
            </w:pPr>
            <w:r w:rsidRPr="00473765">
              <w:rPr>
                <w:rFonts w:ascii="Open Sans" w:hAnsi="Open Sans"/>
                <w:b/>
                <w:color w:val="003399"/>
                <w:lang w:val="en-GB"/>
              </w:rPr>
              <w:t>Investment priority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4E6740" w14:textId="2C3B5EFD" w:rsidR="00A84025" w:rsidRPr="00473765" w:rsidRDefault="00245027" w:rsidP="003D6A89">
            <w:pPr>
              <w:spacing w:after="120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473765">
              <w:rPr>
                <w:rFonts w:ascii="Open Sans" w:hAnsi="Open Sans" w:cs="Calibri"/>
                <w:color w:val="003399"/>
                <w:lang w:val="en-GB" w:eastAsia="en-GB"/>
              </w:rPr>
              <w:t>8</w:t>
            </w:r>
            <w:r w:rsidR="00A521FE" w:rsidRPr="00473765">
              <w:rPr>
                <w:rFonts w:ascii="Open Sans" w:hAnsi="Open Sans" w:cs="Calibri"/>
                <w:color w:val="003399"/>
                <w:lang w:val="en-GB" w:eastAsia="en-GB"/>
              </w:rPr>
              <w:t>/</w:t>
            </w:r>
            <w:r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b </w:t>
            </w:r>
            <w:r w:rsidR="00A521FE" w:rsidRPr="00473765">
              <w:rPr>
                <w:rFonts w:ascii="Open Sans" w:hAnsi="Open Sans" w:cs="Calibri"/>
                <w:color w:val="003399"/>
                <w:lang w:val="en-GB" w:eastAsia="en-GB"/>
              </w:rPr>
              <w:t>-</w:t>
            </w:r>
            <w:r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="00EB149E" w:rsidRPr="00EB149E">
              <w:rPr>
                <w:rFonts w:ascii="Open Sans" w:hAnsi="Open Sans" w:cs="Calibri"/>
                <w:color w:val="003399"/>
                <w:lang w:eastAsia="en-GB"/>
              </w:rPr>
              <w:t>Supporting employment-friendly growth through the development of endogenous potential as part of a territorial strategy for specific areas, including the conversion of declining industrial regions and enhancement of accessibility to, and development of, specific natural and cultural resources.</w:t>
            </w:r>
          </w:p>
        </w:tc>
      </w:tr>
      <w:tr w:rsidR="00F857EA" w:rsidRPr="00473765" w14:paraId="21D8A19E" w14:textId="77777777" w:rsidTr="003D6A89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D94EC4" w14:textId="4C49BB69" w:rsidR="001222DE" w:rsidRPr="00473765" w:rsidRDefault="001222DE" w:rsidP="00970E01">
            <w:pPr>
              <w:spacing w:after="120"/>
              <w:jc w:val="center"/>
              <w:rPr>
                <w:rFonts w:ascii="Open Sans" w:hAnsi="Open Sans"/>
                <w:b/>
                <w:color w:val="003399"/>
                <w:lang w:val="en-GB"/>
              </w:rPr>
            </w:pPr>
            <w:r w:rsidRPr="00473765">
              <w:rPr>
                <w:rFonts w:ascii="Open Sans" w:hAnsi="Open Sans"/>
                <w:b/>
                <w:color w:val="003399"/>
                <w:lang w:val="en-GB"/>
              </w:rPr>
              <w:t>Implementation period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7E3E2D" w14:textId="4B45C9BE" w:rsidR="001222DE" w:rsidRDefault="00F57BD6" w:rsidP="0016416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>
              <w:rPr>
                <w:rFonts w:ascii="Open Sans" w:hAnsi="Open Sans" w:cs="Calibri"/>
                <w:color w:val="003399"/>
                <w:lang w:val="en-GB" w:eastAsia="en-GB"/>
              </w:rPr>
              <w:t>71</w:t>
            </w:r>
            <w:r w:rsidR="006669A3">
              <w:rPr>
                <w:rFonts w:ascii="Open Sans" w:hAnsi="Open Sans" w:cs="Calibri"/>
                <w:color w:val="003399"/>
                <w:lang w:val="en-GB" w:eastAsia="en-GB"/>
              </w:rPr>
              <w:t xml:space="preserve"> months (</w:t>
            </w:r>
            <w:r w:rsidR="00E75118" w:rsidRPr="00473765">
              <w:rPr>
                <w:rFonts w:ascii="Open Sans" w:hAnsi="Open Sans" w:cs="Calibri"/>
                <w:color w:val="003399"/>
                <w:lang w:val="en-GB" w:eastAsia="en-GB"/>
              </w:rPr>
              <w:t>May</w:t>
            </w:r>
            <w:r w:rsidR="001222DE"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="006669A3">
              <w:rPr>
                <w:rFonts w:ascii="Open Sans" w:hAnsi="Open Sans" w:cs="Calibri"/>
                <w:color w:val="003399"/>
                <w:lang w:val="en-GB" w:eastAsia="en-GB"/>
              </w:rPr>
              <w:t xml:space="preserve">01, </w:t>
            </w:r>
            <w:r w:rsidR="001222DE" w:rsidRPr="00473765">
              <w:rPr>
                <w:rFonts w:ascii="Open Sans" w:hAnsi="Open Sans" w:cs="Calibri"/>
                <w:color w:val="003399"/>
                <w:lang w:val="en-GB" w:eastAsia="en-GB"/>
              </w:rPr>
              <w:t>20</w:t>
            </w:r>
            <w:r w:rsidR="00916367" w:rsidRPr="00473765">
              <w:rPr>
                <w:rFonts w:ascii="Open Sans" w:hAnsi="Open Sans" w:cs="Calibri"/>
                <w:color w:val="003399"/>
                <w:lang w:val="en-GB" w:eastAsia="en-GB"/>
              </w:rPr>
              <w:t>20</w:t>
            </w:r>
            <w:r w:rsidR="001222DE"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 – </w:t>
            </w:r>
            <w:r>
              <w:rPr>
                <w:rFonts w:ascii="Open Sans" w:hAnsi="Open Sans" w:cs="Calibri"/>
                <w:color w:val="003399"/>
                <w:lang w:val="en-GB" w:eastAsia="en-GB"/>
              </w:rPr>
              <w:t>March</w:t>
            </w:r>
            <w:r w:rsidR="001222DE"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="006669A3">
              <w:rPr>
                <w:rFonts w:ascii="Open Sans" w:hAnsi="Open Sans" w:cs="Calibri"/>
                <w:color w:val="003399"/>
                <w:lang w:val="en-GB" w:eastAsia="en-GB"/>
              </w:rPr>
              <w:t xml:space="preserve">31, </w:t>
            </w:r>
            <w:r w:rsidR="001222DE" w:rsidRPr="00473765">
              <w:rPr>
                <w:rFonts w:ascii="Open Sans" w:hAnsi="Open Sans" w:cs="Calibri"/>
                <w:color w:val="003399"/>
                <w:lang w:val="en-GB" w:eastAsia="en-GB"/>
              </w:rPr>
              <w:t>202</w:t>
            </w:r>
            <w:r>
              <w:rPr>
                <w:rFonts w:ascii="Open Sans" w:hAnsi="Open Sans" w:cs="Calibri"/>
                <w:color w:val="003399"/>
                <w:lang w:val="en-GB" w:eastAsia="en-GB"/>
              </w:rPr>
              <w:t>6</w:t>
            </w:r>
            <w:r w:rsidR="001222DE" w:rsidRPr="00473765">
              <w:rPr>
                <w:rFonts w:ascii="Open Sans" w:hAnsi="Open Sans" w:cs="Calibri"/>
                <w:color w:val="003399"/>
                <w:lang w:val="en-GB" w:eastAsia="en-GB"/>
              </w:rPr>
              <w:t>)</w:t>
            </w:r>
          </w:p>
          <w:p w14:paraId="23AF944A" w14:textId="7BDD5E51" w:rsidR="00DC624C" w:rsidRPr="00473765" w:rsidRDefault="00DC624C" w:rsidP="00FA4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DC624C">
              <w:rPr>
                <w:rFonts w:ascii="Open Sans" w:hAnsi="Open Sans" w:cs="Calibri"/>
                <w:color w:val="003399"/>
                <w:lang w:val="en-GB" w:eastAsia="en-GB"/>
              </w:rPr>
              <w:t xml:space="preserve">The project has been classified as </w:t>
            </w:r>
            <w:r w:rsidR="00FA455E" w:rsidRPr="00FA455E">
              <w:rPr>
                <w:rFonts w:ascii="Open Sans" w:hAnsi="Open Sans" w:cs="Calibri"/>
                <w:color w:val="003399"/>
                <w:lang w:val="en-GB" w:eastAsia="en-GB"/>
              </w:rPr>
              <w:t>non-</w:t>
            </w:r>
            <w:r w:rsidR="00FA455E">
              <w:rPr>
                <w:rFonts w:ascii="Open Sans" w:hAnsi="Open Sans" w:cs="Calibri"/>
                <w:color w:val="003399"/>
                <w:lang w:val="en-GB" w:eastAsia="en-GB"/>
              </w:rPr>
              <w:t>functional</w:t>
            </w:r>
            <w:r w:rsidR="00FA455E" w:rsidRPr="00FA455E">
              <w:rPr>
                <w:rFonts w:ascii="Open Sans" w:hAnsi="Open Sans" w:cs="Calibri"/>
                <w:color w:val="003399"/>
                <w:lang w:val="en-GB" w:eastAsia="en-GB"/>
              </w:rPr>
              <w:t xml:space="preserve"> according to CM decision </w:t>
            </w:r>
            <w:r w:rsidR="009706D4">
              <w:rPr>
                <w:rFonts w:ascii="Open Sans" w:hAnsi="Open Sans" w:cs="Calibri"/>
                <w:color w:val="003399"/>
                <w:lang w:val="en-GB" w:eastAsia="en-GB"/>
              </w:rPr>
              <w:t>No</w:t>
            </w:r>
            <w:r w:rsidR="00FA455E" w:rsidRPr="00FA455E">
              <w:rPr>
                <w:rFonts w:ascii="Open Sans" w:hAnsi="Open Sans" w:cs="Calibri"/>
                <w:color w:val="003399"/>
                <w:lang w:val="en-GB" w:eastAsia="en-GB"/>
              </w:rPr>
              <w:t>. 2</w:t>
            </w:r>
            <w:r w:rsidR="00FA455E">
              <w:rPr>
                <w:rFonts w:ascii="Open Sans" w:hAnsi="Open Sans" w:cs="Calibri"/>
                <w:color w:val="003399"/>
                <w:lang w:val="en-GB" w:eastAsia="en-GB"/>
              </w:rPr>
              <w:t>8</w:t>
            </w:r>
            <w:r w:rsidR="00FA455E" w:rsidRPr="00FA455E">
              <w:rPr>
                <w:rFonts w:ascii="Open Sans" w:hAnsi="Open Sans" w:cs="Calibri"/>
                <w:color w:val="003399"/>
                <w:lang w:val="en-GB" w:eastAsia="en-GB"/>
              </w:rPr>
              <w:t>1/</w:t>
            </w:r>
            <w:r w:rsidR="00FA455E">
              <w:rPr>
                <w:rFonts w:ascii="Open Sans" w:hAnsi="Open Sans" w:cs="Calibri"/>
                <w:color w:val="003399"/>
                <w:lang w:val="en-GB" w:eastAsia="en-GB"/>
              </w:rPr>
              <w:t>25</w:t>
            </w:r>
            <w:r w:rsidR="00FA455E" w:rsidRPr="00FA455E">
              <w:rPr>
                <w:rFonts w:ascii="Open Sans" w:hAnsi="Open Sans" w:cs="Calibri"/>
                <w:color w:val="003399"/>
                <w:lang w:val="en-GB" w:eastAsia="en-GB"/>
              </w:rPr>
              <w:t>.</w:t>
            </w:r>
            <w:r w:rsidR="00FA455E">
              <w:rPr>
                <w:rFonts w:ascii="Open Sans" w:hAnsi="Open Sans" w:cs="Calibri"/>
                <w:color w:val="003399"/>
                <w:lang w:val="en-GB" w:eastAsia="en-GB"/>
              </w:rPr>
              <w:t>11</w:t>
            </w:r>
            <w:r w:rsidR="00FA455E" w:rsidRPr="00FA455E">
              <w:rPr>
                <w:rFonts w:ascii="Open Sans" w:hAnsi="Open Sans" w:cs="Calibri"/>
                <w:color w:val="003399"/>
                <w:lang w:val="en-GB" w:eastAsia="en-GB"/>
              </w:rPr>
              <w:t>.202</w:t>
            </w:r>
            <w:r w:rsidR="00FA455E">
              <w:rPr>
                <w:rFonts w:ascii="Open Sans" w:hAnsi="Open Sans" w:cs="Calibri"/>
                <w:color w:val="003399"/>
                <w:lang w:val="en-GB" w:eastAsia="en-GB"/>
              </w:rPr>
              <w:t xml:space="preserve">4. The </w:t>
            </w:r>
            <w:r w:rsidRPr="00DC624C">
              <w:rPr>
                <w:rFonts w:ascii="Open Sans" w:hAnsi="Open Sans" w:cs="Calibri"/>
                <w:color w:val="003399"/>
                <w:lang w:val="en-GB" w:eastAsia="en-GB"/>
              </w:rPr>
              <w:t>project has not been physically completed by 31.12.2023</w:t>
            </w:r>
            <w:r w:rsidR="00DA57BE">
              <w:rPr>
                <w:rFonts w:ascii="Open Sans" w:hAnsi="Open Sans" w:cs="Calibri"/>
                <w:color w:val="003399"/>
                <w:lang w:val="en-GB" w:eastAsia="en-GB"/>
              </w:rPr>
              <w:t>;</w:t>
            </w:r>
            <w:r w:rsidR="00FA455E">
              <w:rPr>
                <w:rFonts w:ascii="Open Sans" w:hAnsi="Open Sans" w:cs="Calibri"/>
                <w:color w:val="003399"/>
                <w:lang w:val="en-GB" w:eastAsia="en-GB"/>
              </w:rPr>
              <w:t xml:space="preserve"> therefore, </w:t>
            </w:r>
            <w:r w:rsidRPr="00DC624C">
              <w:rPr>
                <w:rFonts w:ascii="Open Sans" w:hAnsi="Open Sans" w:cs="Calibri"/>
                <w:color w:val="003399"/>
                <w:lang w:val="en-GB" w:eastAsia="en-GB"/>
              </w:rPr>
              <w:t>the beneficiaries have assumed responsibility for the full achievement of the indicators and objectives from their resources by 31.</w:t>
            </w:r>
            <w:r w:rsidR="00F57BD6">
              <w:rPr>
                <w:rFonts w:ascii="Open Sans" w:hAnsi="Open Sans" w:cs="Calibri"/>
                <w:color w:val="003399"/>
                <w:lang w:val="en-GB" w:eastAsia="en-GB"/>
              </w:rPr>
              <w:t>03</w:t>
            </w:r>
            <w:r w:rsidRPr="00DC624C">
              <w:rPr>
                <w:rFonts w:ascii="Open Sans" w:hAnsi="Open Sans" w:cs="Calibri"/>
                <w:color w:val="003399"/>
                <w:lang w:val="en-GB" w:eastAsia="en-GB"/>
              </w:rPr>
              <w:t>.202</w:t>
            </w:r>
            <w:r w:rsidR="00F57BD6">
              <w:rPr>
                <w:rFonts w:ascii="Open Sans" w:hAnsi="Open Sans" w:cs="Calibri"/>
                <w:color w:val="003399"/>
                <w:lang w:val="en-GB" w:eastAsia="en-GB"/>
              </w:rPr>
              <w:t>6</w:t>
            </w:r>
            <w:r w:rsidRPr="00DC624C">
              <w:rPr>
                <w:rFonts w:ascii="Open Sans" w:hAnsi="Open Sans" w:cs="Calibri"/>
                <w:color w:val="003399"/>
                <w:lang w:val="en-GB" w:eastAsia="en-GB"/>
              </w:rPr>
              <w:t>.</w:t>
            </w:r>
          </w:p>
        </w:tc>
      </w:tr>
      <w:tr w:rsidR="00F857EA" w:rsidRPr="00473765" w14:paraId="05A81C76" w14:textId="77777777" w:rsidTr="003D6A89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0CB3B4" w14:textId="21F98FC3" w:rsidR="00CD3A86" w:rsidRPr="00473765" w:rsidRDefault="00CD3A86" w:rsidP="00970E01">
            <w:pPr>
              <w:spacing w:after="120"/>
              <w:jc w:val="center"/>
              <w:rPr>
                <w:rFonts w:ascii="Open Sans" w:hAnsi="Open Sans"/>
                <w:b/>
                <w:color w:val="003399"/>
                <w:lang w:val="en-GB"/>
              </w:rPr>
            </w:pPr>
            <w:r w:rsidRPr="00473765">
              <w:rPr>
                <w:rFonts w:ascii="Open Sans" w:hAnsi="Open Sans"/>
                <w:b/>
                <w:color w:val="003399"/>
                <w:lang w:val="en-GB"/>
              </w:rPr>
              <w:t>Objective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56EBFD" w14:textId="6E66C582" w:rsidR="00CD3A86" w:rsidRPr="00473765" w:rsidRDefault="00EA6E38" w:rsidP="003D6A8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The main objective </w:t>
            </w:r>
            <w:r w:rsidR="007002C3">
              <w:rPr>
                <w:rFonts w:ascii="Open Sans" w:hAnsi="Open Sans" w:cs="Calibri"/>
                <w:color w:val="003399"/>
                <w:lang w:val="en-GB" w:eastAsia="en-GB"/>
              </w:rPr>
              <w:t>was</w:t>
            </w:r>
            <w:r w:rsidR="0075136A"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="00A3189C"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to </w:t>
            </w:r>
            <w:r w:rsidR="00E75118"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improve the employment rate and the business environment at the level of </w:t>
            </w:r>
            <w:r w:rsidR="009706D4">
              <w:rPr>
                <w:rFonts w:ascii="Open Sans" w:hAnsi="Open Sans" w:cs="Calibri"/>
                <w:color w:val="003399"/>
                <w:lang w:val="en-GB" w:eastAsia="en-GB"/>
              </w:rPr>
              <w:t xml:space="preserve">the </w:t>
            </w:r>
            <w:r w:rsidR="00E75118"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Marghita and </w:t>
            </w:r>
            <w:r w:rsidR="007C7437"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Berettyóújfalu </w:t>
            </w:r>
            <w:r w:rsidR="00E75118" w:rsidRPr="00473765">
              <w:rPr>
                <w:rFonts w:ascii="Open Sans" w:hAnsi="Open Sans" w:cs="Calibri"/>
                <w:color w:val="003399"/>
                <w:lang w:val="en-GB" w:eastAsia="en-GB"/>
              </w:rPr>
              <w:t>micro-regions.</w:t>
            </w:r>
          </w:p>
        </w:tc>
      </w:tr>
      <w:tr w:rsidR="00F857EA" w:rsidRPr="00473765" w14:paraId="5CD19851" w14:textId="77777777" w:rsidTr="00F4511E">
        <w:trPr>
          <w:trHeight w:val="655"/>
        </w:trPr>
        <w:tc>
          <w:tcPr>
            <w:tcW w:w="226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587C4A" w14:textId="4F55D2CB" w:rsidR="00CD3A86" w:rsidRPr="00473765" w:rsidRDefault="00CD3A86" w:rsidP="00970E01">
            <w:pPr>
              <w:spacing w:after="120" w:line="256" w:lineRule="auto"/>
              <w:jc w:val="center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473765">
              <w:rPr>
                <w:rFonts w:ascii="Open Sans" w:hAnsi="Open Sans" w:cs="Calibri"/>
                <w:b/>
                <w:color w:val="003399"/>
                <w:lang w:val="en-GB" w:eastAsia="en-GB"/>
              </w:rPr>
              <w:t>Partnership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A4D6CE" w14:textId="53F72BC3" w:rsidR="00CD3A86" w:rsidRPr="00473765" w:rsidRDefault="00CD3A86" w:rsidP="00F45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473765"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  <w:t xml:space="preserve">Lead Beneficiary: </w:t>
            </w:r>
            <w:r w:rsidR="00E75118" w:rsidRPr="00473765">
              <w:rPr>
                <w:rFonts w:ascii="Open Sans" w:hAnsi="Open Sans" w:cs="Calibri"/>
                <w:color w:val="003399"/>
                <w:lang w:val="en-GB" w:eastAsia="en-GB"/>
              </w:rPr>
              <w:t>Marghita Municipality</w:t>
            </w:r>
            <w:r w:rsidR="004A27AF"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 (Romania)</w:t>
            </w:r>
          </w:p>
        </w:tc>
      </w:tr>
      <w:tr w:rsidR="00F857EA" w:rsidRPr="00473765" w14:paraId="006B602D" w14:textId="77777777" w:rsidTr="00F4511E">
        <w:trPr>
          <w:trHeight w:val="610"/>
        </w:trPr>
        <w:tc>
          <w:tcPr>
            <w:tcW w:w="226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CD4273" w14:textId="77777777" w:rsidR="00CD3A86" w:rsidRPr="00473765" w:rsidRDefault="00CD3A86" w:rsidP="00970E01">
            <w:pPr>
              <w:spacing w:after="120" w:line="240" w:lineRule="auto"/>
              <w:jc w:val="center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7B2C9D" w14:textId="35650209" w:rsidR="00437624" w:rsidRPr="00473765" w:rsidRDefault="00D836D4" w:rsidP="00B97AAD">
            <w:pPr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473765"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  <w:t xml:space="preserve">Project </w:t>
            </w:r>
            <w:r w:rsidR="00B97AAD"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  <w:t>Partner</w:t>
            </w:r>
            <w:r w:rsidR="00CD3A86" w:rsidRPr="00473765">
              <w:rPr>
                <w:rFonts w:ascii="Open Sans" w:hAnsi="Open Sans"/>
                <w:b/>
                <w:bCs/>
                <w:color w:val="003399"/>
                <w:lang w:val="en-GB"/>
              </w:rPr>
              <w:t>:</w:t>
            </w:r>
            <w:r w:rsidR="001222DE"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="0097417F" w:rsidRPr="00473765">
              <w:rPr>
                <w:rFonts w:ascii="Open Sans" w:hAnsi="Open Sans" w:cs="Calibri"/>
                <w:color w:val="003399"/>
                <w:lang w:val="en-GB" w:eastAsia="en-GB"/>
              </w:rPr>
              <w:t>Municipality of Berettyóújfalu</w:t>
            </w:r>
            <w:r w:rsidR="004A27AF"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 (Hungary)</w:t>
            </w:r>
          </w:p>
        </w:tc>
      </w:tr>
      <w:tr w:rsidR="00F857EA" w:rsidRPr="00473765" w14:paraId="5692E066" w14:textId="77777777" w:rsidTr="003D6A89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55495C" w14:textId="20CDDF1C" w:rsidR="00CD3A86" w:rsidRPr="00473765" w:rsidRDefault="00CD3A86" w:rsidP="00970E01">
            <w:pPr>
              <w:spacing w:line="256" w:lineRule="auto"/>
              <w:jc w:val="center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473765">
              <w:rPr>
                <w:rFonts w:ascii="Open Sans" w:hAnsi="Open Sans" w:cs="Calibri"/>
                <w:b/>
                <w:color w:val="003399"/>
                <w:lang w:val="en-GB" w:eastAsia="en-GB"/>
              </w:rPr>
              <w:t>TOTAL Budget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81E74E" w14:textId="77777777" w:rsidR="00744AC2" w:rsidRDefault="00CD3A86" w:rsidP="003D6A89">
            <w:pPr>
              <w:spacing w:line="256" w:lineRule="auto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€ </w:t>
            </w:r>
            <w:r w:rsidR="008C5231" w:rsidRPr="00473765">
              <w:rPr>
                <w:rFonts w:ascii="Open Sans" w:hAnsi="Open Sans" w:cs="Calibri"/>
                <w:color w:val="003399"/>
                <w:lang w:val="en-GB" w:eastAsia="en-GB"/>
              </w:rPr>
              <w:t>2,</w:t>
            </w:r>
            <w:r w:rsidR="00D77999" w:rsidRPr="00473765">
              <w:rPr>
                <w:rFonts w:ascii="Open Sans" w:hAnsi="Open Sans" w:cs="Calibri"/>
                <w:color w:val="003399"/>
                <w:lang w:val="en-GB" w:eastAsia="en-GB"/>
              </w:rPr>
              <w:t>615</w:t>
            </w:r>
            <w:r w:rsidR="008C5231" w:rsidRPr="00473765">
              <w:rPr>
                <w:rFonts w:ascii="Open Sans" w:hAnsi="Open Sans" w:cs="Calibri"/>
                <w:color w:val="003399"/>
                <w:lang w:val="en-GB" w:eastAsia="en-GB"/>
              </w:rPr>
              <w:t>,</w:t>
            </w:r>
            <w:r w:rsidR="00D77999" w:rsidRPr="00473765">
              <w:rPr>
                <w:rFonts w:ascii="Open Sans" w:hAnsi="Open Sans" w:cs="Calibri"/>
                <w:color w:val="003399"/>
                <w:lang w:val="en-GB" w:eastAsia="en-GB"/>
              </w:rPr>
              <w:t>165</w:t>
            </w:r>
            <w:r w:rsidR="008C5231" w:rsidRPr="00473765">
              <w:rPr>
                <w:rFonts w:ascii="Open Sans" w:hAnsi="Open Sans" w:cs="Calibri"/>
                <w:color w:val="003399"/>
                <w:lang w:val="en-GB" w:eastAsia="en-GB"/>
              </w:rPr>
              <w:t>.</w:t>
            </w:r>
            <w:r w:rsidR="00D77999" w:rsidRPr="00473765">
              <w:rPr>
                <w:rFonts w:ascii="Open Sans" w:hAnsi="Open Sans" w:cs="Calibri"/>
                <w:color w:val="003399"/>
                <w:lang w:val="en-GB" w:eastAsia="en-GB"/>
              </w:rPr>
              <w:t>66</w:t>
            </w:r>
            <w:r w:rsidR="0067777E"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out of which ERDF € </w:t>
            </w:r>
            <w:r w:rsidR="008C5231" w:rsidRPr="00473765">
              <w:rPr>
                <w:rFonts w:ascii="Open Sans" w:hAnsi="Open Sans" w:cs="Calibri"/>
                <w:color w:val="003399"/>
                <w:lang w:val="en-GB" w:eastAsia="en-GB"/>
              </w:rPr>
              <w:t>2,</w:t>
            </w:r>
            <w:r w:rsidR="00D77999" w:rsidRPr="00473765">
              <w:rPr>
                <w:rFonts w:ascii="Open Sans" w:hAnsi="Open Sans" w:cs="Calibri"/>
                <w:color w:val="003399"/>
                <w:lang w:val="en-GB" w:eastAsia="en-GB"/>
              </w:rPr>
              <w:t>222</w:t>
            </w:r>
            <w:r w:rsidR="008C5231" w:rsidRPr="00473765">
              <w:rPr>
                <w:rFonts w:ascii="Open Sans" w:hAnsi="Open Sans" w:cs="Calibri"/>
                <w:color w:val="003399"/>
                <w:lang w:val="en-GB" w:eastAsia="en-GB"/>
              </w:rPr>
              <w:t>,</w:t>
            </w:r>
            <w:r w:rsidR="00D77999" w:rsidRPr="00473765">
              <w:rPr>
                <w:rFonts w:ascii="Open Sans" w:hAnsi="Open Sans" w:cs="Calibri"/>
                <w:color w:val="003399"/>
                <w:lang w:val="en-GB" w:eastAsia="en-GB"/>
              </w:rPr>
              <w:t>890</w:t>
            </w:r>
            <w:r w:rsidR="008C5231" w:rsidRPr="00473765">
              <w:rPr>
                <w:rFonts w:ascii="Open Sans" w:hAnsi="Open Sans" w:cs="Calibri"/>
                <w:color w:val="003399"/>
                <w:lang w:val="en-GB" w:eastAsia="en-GB"/>
              </w:rPr>
              <w:t>.</w:t>
            </w:r>
            <w:r w:rsidR="00D77999" w:rsidRPr="00473765">
              <w:rPr>
                <w:rFonts w:ascii="Open Sans" w:hAnsi="Open Sans" w:cs="Calibri"/>
                <w:color w:val="003399"/>
                <w:lang w:val="en-GB" w:eastAsia="en-GB"/>
              </w:rPr>
              <w:t>81</w:t>
            </w:r>
          </w:p>
          <w:p w14:paraId="43E61678" w14:textId="4D120422" w:rsidR="007C7437" w:rsidRPr="007C7437" w:rsidRDefault="007C7437" w:rsidP="007C7437">
            <w:pPr>
              <w:spacing w:line="256" w:lineRule="auto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7C7437">
              <w:rPr>
                <w:rFonts w:ascii="Open Sans" w:hAnsi="Open Sans" w:cs="Calibri"/>
                <w:color w:val="003399"/>
                <w:lang w:val="en-GB" w:eastAsia="en-GB"/>
              </w:rPr>
              <w:t xml:space="preserve">Total eligible expenditure certified within the project: € </w:t>
            </w:r>
            <w:r w:rsidR="00315137">
              <w:rPr>
                <w:rFonts w:ascii="Open Sans" w:hAnsi="Open Sans" w:cs="Calibri"/>
                <w:color w:val="003399"/>
                <w:lang w:val="en-GB" w:eastAsia="en-GB"/>
              </w:rPr>
              <w:t>1</w:t>
            </w:r>
            <w:r w:rsidRPr="007C7437">
              <w:rPr>
                <w:rFonts w:ascii="Open Sans" w:hAnsi="Open Sans" w:cs="Calibri"/>
                <w:color w:val="003399"/>
                <w:lang w:val="en-GB" w:eastAsia="en-GB"/>
              </w:rPr>
              <w:t>,</w:t>
            </w:r>
            <w:r w:rsidR="00315137">
              <w:rPr>
                <w:rFonts w:ascii="Open Sans" w:hAnsi="Open Sans" w:cs="Calibri"/>
                <w:color w:val="003399"/>
                <w:lang w:val="en-GB" w:eastAsia="en-GB"/>
              </w:rPr>
              <w:t>385</w:t>
            </w:r>
            <w:r w:rsidRPr="007C7437">
              <w:rPr>
                <w:rFonts w:ascii="Open Sans" w:hAnsi="Open Sans" w:cs="Calibri"/>
                <w:color w:val="003399"/>
                <w:lang w:val="en-GB" w:eastAsia="en-GB"/>
              </w:rPr>
              <w:t>,</w:t>
            </w:r>
            <w:r w:rsidR="00315137">
              <w:rPr>
                <w:rFonts w:ascii="Open Sans" w:hAnsi="Open Sans" w:cs="Calibri"/>
                <w:color w:val="003399"/>
                <w:lang w:val="en-GB" w:eastAsia="en-GB"/>
              </w:rPr>
              <w:t>802</w:t>
            </w:r>
            <w:r w:rsidRPr="007C7437">
              <w:rPr>
                <w:rFonts w:ascii="Open Sans" w:hAnsi="Open Sans" w:cs="Calibri"/>
                <w:color w:val="003399"/>
                <w:lang w:val="en-GB" w:eastAsia="en-GB"/>
              </w:rPr>
              <w:t>.</w:t>
            </w:r>
            <w:r w:rsidR="00315137">
              <w:rPr>
                <w:rFonts w:ascii="Open Sans" w:hAnsi="Open Sans" w:cs="Calibri"/>
                <w:color w:val="003399"/>
                <w:lang w:val="en-GB" w:eastAsia="en-GB"/>
              </w:rPr>
              <w:t>22</w:t>
            </w:r>
          </w:p>
          <w:p w14:paraId="0CEC0BF1" w14:textId="541641D5" w:rsidR="007C7437" w:rsidRPr="00315137" w:rsidRDefault="007C7437" w:rsidP="003D6A89">
            <w:pPr>
              <w:spacing w:line="256" w:lineRule="auto"/>
              <w:rPr>
                <w:rFonts w:ascii="Open Sans" w:hAnsi="Open Sans" w:cs="Calibri"/>
                <w:b/>
                <w:bCs/>
                <w:i/>
                <w:iCs/>
                <w:color w:val="003399"/>
                <w:lang w:val="en-GB" w:eastAsia="en-GB"/>
              </w:rPr>
            </w:pPr>
            <w:r w:rsidRPr="00315137">
              <w:rPr>
                <w:rFonts w:ascii="Open Sans" w:hAnsi="Open Sans" w:cs="Calibri"/>
                <w:b/>
                <w:bCs/>
                <w:i/>
                <w:iCs/>
                <w:color w:val="003399"/>
                <w:lang w:val="en-GB" w:eastAsia="en-GB"/>
              </w:rPr>
              <w:t xml:space="preserve">Budget execution: </w:t>
            </w:r>
            <w:r w:rsidR="00315137" w:rsidRPr="00315137">
              <w:rPr>
                <w:rFonts w:ascii="Open Sans" w:hAnsi="Open Sans" w:cs="Calibri"/>
                <w:b/>
                <w:bCs/>
                <w:i/>
                <w:iCs/>
                <w:color w:val="003399"/>
                <w:lang w:val="en-GB" w:eastAsia="en-GB"/>
              </w:rPr>
              <w:t>52</w:t>
            </w:r>
            <w:r w:rsidRPr="00315137">
              <w:rPr>
                <w:rFonts w:ascii="Open Sans" w:hAnsi="Open Sans" w:cs="Calibri"/>
                <w:b/>
                <w:bCs/>
                <w:i/>
                <w:iCs/>
                <w:color w:val="003399"/>
                <w:lang w:val="en-GB" w:eastAsia="en-GB"/>
              </w:rPr>
              <w:t>.</w:t>
            </w:r>
            <w:r w:rsidR="00315137" w:rsidRPr="00315137">
              <w:rPr>
                <w:rFonts w:ascii="Open Sans" w:hAnsi="Open Sans" w:cs="Calibri"/>
                <w:b/>
                <w:bCs/>
                <w:i/>
                <w:iCs/>
                <w:color w:val="003399"/>
                <w:lang w:val="en-GB" w:eastAsia="en-GB"/>
              </w:rPr>
              <w:t>99</w:t>
            </w:r>
            <w:r w:rsidRPr="00315137">
              <w:rPr>
                <w:rFonts w:ascii="Open Sans" w:hAnsi="Open Sans" w:cs="Calibri"/>
                <w:b/>
                <w:bCs/>
                <w:i/>
                <w:iCs/>
                <w:color w:val="003399"/>
                <w:lang w:val="en-GB" w:eastAsia="en-GB"/>
              </w:rPr>
              <w:t>%</w:t>
            </w:r>
          </w:p>
        </w:tc>
      </w:tr>
      <w:tr w:rsidR="00F857EA" w:rsidRPr="00473765" w14:paraId="4771AA54" w14:textId="77777777" w:rsidTr="003D6A89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B781F5" w14:textId="69BAB975" w:rsidR="00CD3A86" w:rsidRPr="00473765" w:rsidRDefault="004540CA" w:rsidP="00970E01">
            <w:pPr>
              <w:spacing w:line="256" w:lineRule="auto"/>
              <w:jc w:val="center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473765">
              <w:rPr>
                <w:rFonts w:ascii="Open Sans" w:hAnsi="Open Sans" w:cs="Calibri"/>
                <w:b/>
                <w:color w:val="003399"/>
                <w:lang w:val="en-GB" w:eastAsia="en-GB"/>
              </w:rPr>
              <w:t>Summary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092A6D" w14:textId="139CD2C3" w:rsidR="008C3C91" w:rsidRPr="00473765" w:rsidRDefault="00500DD4" w:rsidP="003D6A89">
            <w:pPr>
              <w:spacing w:after="0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473765">
              <w:rPr>
                <w:rFonts w:ascii="Open Sans" w:hAnsi="Open Sans" w:cs="Calibri"/>
                <w:color w:val="003399"/>
                <w:lang w:val="en-GB" w:eastAsia="en-GB"/>
              </w:rPr>
              <w:t>T</w:t>
            </w:r>
            <w:r w:rsidR="0050327B" w:rsidRPr="00473765">
              <w:rPr>
                <w:rFonts w:ascii="Open Sans" w:hAnsi="Open Sans" w:cs="Calibri"/>
                <w:color w:val="003399"/>
                <w:lang w:val="en-GB" w:eastAsia="en-GB"/>
              </w:rPr>
              <w:t>he</w:t>
            </w:r>
            <w:r w:rsidR="009F5DBC"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="0050327B" w:rsidRPr="00473765">
              <w:rPr>
                <w:rFonts w:ascii="Open Sans" w:hAnsi="Open Sans" w:cs="Calibri"/>
                <w:color w:val="003399"/>
                <w:lang w:val="en-GB" w:eastAsia="en-GB"/>
              </w:rPr>
              <w:t>project</w:t>
            </w:r>
            <w:r w:rsidR="008C3C91"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 ROHU-</w:t>
            </w:r>
            <w:r w:rsidR="003C4D96" w:rsidRPr="00473765">
              <w:rPr>
                <w:rFonts w:ascii="Open Sans" w:hAnsi="Open Sans" w:cs="Calibri"/>
                <w:color w:val="003399"/>
                <w:lang w:val="en-GB" w:eastAsia="en-GB"/>
              </w:rPr>
              <w:t>3</w:t>
            </w:r>
            <w:r w:rsidR="00CE5B08" w:rsidRPr="00473765">
              <w:rPr>
                <w:rFonts w:ascii="Open Sans" w:hAnsi="Open Sans" w:cs="Calibri"/>
                <w:color w:val="003399"/>
                <w:lang w:val="en-GB" w:eastAsia="en-GB"/>
              </w:rPr>
              <w:t>59</w:t>
            </w:r>
            <w:r w:rsidR="0050327B"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="003C4D96" w:rsidRPr="00473765">
              <w:rPr>
                <w:rFonts w:ascii="Open Sans" w:hAnsi="Open Sans" w:cs="Calibri"/>
                <w:color w:val="003399"/>
                <w:lang w:val="en-GB" w:eastAsia="en-GB"/>
              </w:rPr>
              <w:t>aim</w:t>
            </w:r>
            <w:r w:rsidR="00D27807">
              <w:rPr>
                <w:rFonts w:ascii="Open Sans" w:hAnsi="Open Sans" w:cs="Calibri"/>
                <w:color w:val="003399"/>
                <w:lang w:val="en-GB" w:eastAsia="en-GB"/>
              </w:rPr>
              <w:t>ed</w:t>
            </w:r>
            <w:r w:rsidR="003C4D96"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 to </w:t>
            </w:r>
            <w:r w:rsidR="00493E8B">
              <w:rPr>
                <w:rFonts w:ascii="Open Sans" w:hAnsi="Open Sans" w:cs="Calibri"/>
                <w:color w:val="003399"/>
                <w:lang w:val="en-GB" w:eastAsia="en-GB"/>
              </w:rPr>
              <w:t>set</w:t>
            </w:r>
            <w:r w:rsidR="00CE5B08"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 up the </w:t>
            </w:r>
            <w:r w:rsidR="00493E8B">
              <w:rPr>
                <w:rFonts w:ascii="Open Sans" w:hAnsi="Open Sans" w:cs="Calibri"/>
                <w:color w:val="003399"/>
                <w:lang w:val="en-GB" w:eastAsia="en-GB"/>
              </w:rPr>
              <w:t>appropriate</w:t>
            </w:r>
            <w:r w:rsidR="00CE5B08"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 training, employment</w:t>
            </w:r>
            <w:r w:rsidR="007C7437">
              <w:rPr>
                <w:rFonts w:ascii="Open Sans" w:hAnsi="Open Sans" w:cs="Calibri"/>
                <w:color w:val="003399"/>
                <w:lang w:val="en-GB" w:eastAsia="en-GB"/>
              </w:rPr>
              <w:t>,</w:t>
            </w:r>
            <w:r w:rsidR="00CE5B08"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 and economic development support tools and to </w:t>
            </w:r>
            <w:r w:rsidR="00D27807">
              <w:rPr>
                <w:rFonts w:ascii="Open Sans" w:hAnsi="Open Sans" w:cs="Calibri"/>
                <w:color w:val="003399"/>
                <w:lang w:val="en-GB" w:eastAsia="en-GB"/>
              </w:rPr>
              <w:t>create</w:t>
            </w:r>
            <w:r w:rsidR="00CE5B08"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 adequate infrastructures </w:t>
            </w:r>
            <w:r w:rsidR="007C7437">
              <w:rPr>
                <w:rFonts w:ascii="Open Sans" w:hAnsi="Open Sans" w:cs="Calibri"/>
                <w:color w:val="003399"/>
                <w:lang w:val="en-GB" w:eastAsia="en-GB"/>
              </w:rPr>
              <w:t>to</w:t>
            </w:r>
            <w:r w:rsidR="00CE5B08"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 enable cross-border sales of local products.</w:t>
            </w:r>
          </w:p>
          <w:p w14:paraId="1BE6C3A2" w14:textId="2E5DB280" w:rsidR="004E436A" w:rsidRPr="00473765" w:rsidRDefault="00500DD4" w:rsidP="003D6A89">
            <w:p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473765">
              <w:rPr>
                <w:rFonts w:ascii="Open Sans" w:hAnsi="Open Sans" w:cs="Open Sans"/>
                <w:color w:val="003399"/>
                <w:lang w:val="en-GB"/>
              </w:rPr>
              <w:t xml:space="preserve">The </w:t>
            </w:r>
            <w:r w:rsidR="004E436A" w:rsidRPr="00473765">
              <w:rPr>
                <w:rFonts w:ascii="Open Sans" w:hAnsi="Open Sans" w:cs="Open Sans"/>
                <w:color w:val="003399"/>
                <w:lang w:val="en-GB"/>
              </w:rPr>
              <w:t>main</w:t>
            </w:r>
            <w:r w:rsidR="00F4511E">
              <w:rPr>
                <w:rFonts w:ascii="Open Sans" w:hAnsi="Open Sans" w:cs="Open Sans"/>
                <w:color w:val="003399"/>
                <w:lang w:val="en-GB"/>
              </w:rPr>
              <w:t xml:space="preserve"> activities</w:t>
            </w:r>
            <w:r w:rsidRPr="00473765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7002C3">
              <w:rPr>
                <w:rFonts w:ascii="Open Sans" w:hAnsi="Open Sans" w:cs="Open Sans"/>
                <w:color w:val="003399"/>
                <w:lang w:val="en-GB"/>
              </w:rPr>
              <w:t>were</w:t>
            </w:r>
            <w:r w:rsidR="004E436A" w:rsidRPr="00473765">
              <w:rPr>
                <w:rFonts w:ascii="Open Sans" w:hAnsi="Open Sans" w:cs="Open Sans"/>
                <w:color w:val="003399"/>
                <w:lang w:val="en-GB"/>
              </w:rPr>
              <w:t>:</w:t>
            </w:r>
            <w:r w:rsidRPr="00473765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</w:p>
          <w:p w14:paraId="31572C42" w14:textId="51B804D9" w:rsidR="0023189F" w:rsidRPr="007002C3" w:rsidRDefault="0023189F" w:rsidP="0023189F">
            <w:pPr>
              <w:pStyle w:val="ListParagraph"/>
              <w:numPr>
                <w:ilvl w:val="0"/>
                <w:numId w:val="20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7002C3">
              <w:rPr>
                <w:rFonts w:ascii="Open Sans" w:hAnsi="Open Sans" w:cs="Open Sans"/>
                <w:color w:val="003399"/>
                <w:lang w:val="en-GB"/>
              </w:rPr>
              <w:t>Construction of the Agricultural and Agro-Food Entrepreneurship Centre in Marghita and equipping it with the necessary facilities and equipment for operation;</w:t>
            </w:r>
          </w:p>
          <w:p w14:paraId="49BB3F8C" w14:textId="03E5EA0C" w:rsidR="00E25BB4" w:rsidRPr="007002C3" w:rsidRDefault="005E7E4D" w:rsidP="0023189F">
            <w:pPr>
              <w:pStyle w:val="ListParagraph"/>
              <w:numPr>
                <w:ilvl w:val="0"/>
                <w:numId w:val="20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7002C3">
              <w:rPr>
                <w:rFonts w:ascii="Open Sans" w:hAnsi="Open Sans" w:cs="Open Sans"/>
                <w:color w:val="003399"/>
              </w:rPr>
              <w:lastRenderedPageBreak/>
              <w:t xml:space="preserve">Building the Berettyó - Bihar Agricultural Training Centre </w:t>
            </w:r>
            <w:r w:rsidR="00E25BB4" w:rsidRPr="007002C3">
              <w:rPr>
                <w:rFonts w:ascii="Open Sans" w:hAnsi="Open Sans" w:cs="Open Sans"/>
                <w:color w:val="003399"/>
                <w:lang w:val="en-GB"/>
              </w:rPr>
              <w:t xml:space="preserve">in </w:t>
            </w:r>
            <w:r w:rsidR="007C7437" w:rsidRPr="007002C3">
              <w:rPr>
                <w:rFonts w:ascii="Open Sans" w:hAnsi="Open Sans" w:cs="Open Sans"/>
                <w:color w:val="003399"/>
                <w:lang w:val="en-GB"/>
              </w:rPr>
              <w:t xml:space="preserve">Berettyóújfalu </w:t>
            </w:r>
            <w:r w:rsidR="00E25BB4" w:rsidRPr="007002C3">
              <w:rPr>
                <w:rFonts w:ascii="Open Sans" w:hAnsi="Open Sans" w:cs="Open Sans"/>
                <w:color w:val="003399"/>
                <w:lang w:val="en-GB"/>
              </w:rPr>
              <w:t>town</w:t>
            </w:r>
            <w:r w:rsidR="00302003" w:rsidRPr="007002C3">
              <w:rPr>
                <w:rFonts w:ascii="Open Sans" w:hAnsi="Open Sans" w:cs="Open Sans"/>
                <w:color w:val="003399"/>
                <w:lang w:val="en-GB"/>
              </w:rPr>
              <w:t xml:space="preserve"> with the necessary equipment for functioning</w:t>
            </w:r>
            <w:r w:rsidR="0023189F" w:rsidRPr="007002C3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7C7437" w:rsidRPr="007002C3">
              <w:rPr>
                <w:rFonts w:ascii="Open Sans" w:hAnsi="Open Sans" w:cs="Open Sans"/>
                <w:color w:val="003399"/>
                <w:lang w:val="en-GB"/>
              </w:rPr>
              <w:t>–</w:t>
            </w:r>
            <w:r w:rsidR="0023189F" w:rsidRPr="007002C3">
              <w:rPr>
                <w:rFonts w:ascii="Open Sans" w:hAnsi="Open Sans" w:cs="Open Sans"/>
                <w:color w:val="003399"/>
                <w:lang w:val="en-GB"/>
              </w:rPr>
              <w:t xml:space="preserve"> finalized</w:t>
            </w:r>
            <w:r w:rsidR="007C7437" w:rsidRPr="007002C3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4C7D4611" w14:textId="57833726" w:rsidR="00302003" w:rsidRDefault="004E68CA" w:rsidP="004E68CA">
            <w:pPr>
              <w:pStyle w:val="ListParagraph"/>
              <w:numPr>
                <w:ilvl w:val="0"/>
                <w:numId w:val="20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7002C3">
              <w:rPr>
                <w:rFonts w:ascii="Open Sans" w:hAnsi="Open Sans" w:cs="Open Sans"/>
                <w:color w:val="003399"/>
                <w:lang w:val="en-GB"/>
              </w:rPr>
              <w:t xml:space="preserve">Elaborating </w:t>
            </w:r>
            <w:r w:rsidR="00493E8B" w:rsidRPr="007002C3">
              <w:rPr>
                <w:rFonts w:ascii="Open Sans" w:hAnsi="Open Sans" w:cs="Open Sans"/>
                <w:color w:val="003399"/>
                <w:lang w:val="en-GB"/>
              </w:rPr>
              <w:t xml:space="preserve">on </w:t>
            </w:r>
            <w:r w:rsidRPr="007002C3">
              <w:rPr>
                <w:rFonts w:ascii="Open Sans" w:hAnsi="Open Sans" w:cs="Open Sans"/>
                <w:color w:val="003399"/>
                <w:lang w:val="en-GB"/>
              </w:rPr>
              <w:t>t</w:t>
            </w:r>
            <w:r w:rsidR="00302003" w:rsidRPr="007002C3">
              <w:rPr>
                <w:rFonts w:ascii="Open Sans" w:hAnsi="Open Sans" w:cs="Open Sans"/>
                <w:color w:val="003399"/>
                <w:lang w:val="en-GB"/>
              </w:rPr>
              <w:t xml:space="preserve">he Employment Strategy of Marghita and </w:t>
            </w:r>
            <w:r w:rsidR="007C7437" w:rsidRPr="007002C3">
              <w:rPr>
                <w:rFonts w:ascii="Open Sans" w:hAnsi="Open Sans" w:cs="Open Sans"/>
                <w:color w:val="003399"/>
                <w:lang w:val="en-GB"/>
              </w:rPr>
              <w:t xml:space="preserve">Berettyóújfalu </w:t>
            </w:r>
            <w:r w:rsidR="00302003" w:rsidRPr="007002C3">
              <w:rPr>
                <w:rFonts w:ascii="Open Sans" w:hAnsi="Open Sans" w:cs="Open Sans"/>
                <w:color w:val="003399"/>
                <w:lang w:val="en-GB"/>
              </w:rPr>
              <w:t>Micro-regions</w:t>
            </w:r>
            <w:r w:rsidRPr="007002C3">
              <w:rPr>
                <w:rFonts w:ascii="Open Sans" w:hAnsi="Open Sans" w:cs="Open Sans"/>
                <w:color w:val="003399"/>
                <w:lang w:val="en-GB"/>
              </w:rPr>
              <w:t>, an analysis of the current situation in all the economic</w:t>
            </w:r>
            <w:r w:rsidRPr="004E68CA">
              <w:rPr>
                <w:rFonts w:ascii="Open Sans" w:hAnsi="Open Sans" w:cs="Open Sans"/>
                <w:color w:val="003399"/>
                <w:lang w:val="en-GB"/>
              </w:rPr>
              <w:t xml:space="preserve"> fields from this region</w:t>
            </w:r>
            <w:r w:rsidR="00DA57BE">
              <w:rPr>
                <w:rFonts w:ascii="Open Sans" w:hAnsi="Open Sans" w:cs="Open Sans"/>
                <w:color w:val="003399"/>
                <w:lang w:val="en-GB"/>
              </w:rPr>
              <w:t xml:space="preserve"> - </w:t>
            </w:r>
            <w:r w:rsidR="0023189F">
              <w:rPr>
                <w:rFonts w:ascii="Open Sans" w:hAnsi="Open Sans" w:cs="Open Sans"/>
                <w:color w:val="003399"/>
                <w:lang w:val="en-GB"/>
              </w:rPr>
              <w:t>finalized</w:t>
            </w:r>
            <w:r w:rsidR="007C7437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2F81BA79" w14:textId="53A58377" w:rsidR="00E25BB4" w:rsidRDefault="00E25BB4" w:rsidP="00E619BC">
            <w:pPr>
              <w:pStyle w:val="ListParagraph"/>
              <w:numPr>
                <w:ilvl w:val="0"/>
                <w:numId w:val="20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473765">
              <w:rPr>
                <w:rFonts w:ascii="Open Sans" w:hAnsi="Open Sans" w:cs="Open Sans"/>
                <w:color w:val="003399"/>
                <w:lang w:val="en-GB"/>
              </w:rPr>
              <w:t xml:space="preserve">Developing </w:t>
            </w:r>
            <w:r w:rsidR="006F3EBC">
              <w:rPr>
                <w:rFonts w:ascii="Open Sans" w:hAnsi="Open Sans" w:cs="Open Sans"/>
                <w:color w:val="003399"/>
                <w:lang w:val="en-GB"/>
              </w:rPr>
              <w:t>T</w:t>
            </w:r>
            <w:r w:rsidRPr="00473765">
              <w:rPr>
                <w:rFonts w:ascii="Open Sans" w:hAnsi="Open Sans" w:cs="Open Sans"/>
                <w:color w:val="003399"/>
                <w:lang w:val="en-GB"/>
              </w:rPr>
              <w:t xml:space="preserve">raining programmes for supporting </w:t>
            </w:r>
            <w:r w:rsidR="00E619BC">
              <w:rPr>
                <w:rFonts w:ascii="Open Sans" w:hAnsi="Open Sans" w:cs="Open Sans"/>
                <w:color w:val="003399"/>
                <w:lang w:val="en-GB"/>
              </w:rPr>
              <w:t xml:space="preserve">Entrepreneurship </w:t>
            </w:r>
            <w:r w:rsidR="00E619BC" w:rsidRPr="00E619BC">
              <w:rPr>
                <w:rFonts w:ascii="Open Sans" w:hAnsi="Open Sans" w:cs="Open Sans"/>
                <w:color w:val="003399"/>
                <w:lang w:val="en-GB"/>
              </w:rPr>
              <w:t xml:space="preserve">in </w:t>
            </w:r>
            <w:r w:rsidR="00F51D25">
              <w:rPr>
                <w:rFonts w:ascii="Open Sans" w:hAnsi="Open Sans" w:cs="Open Sans"/>
                <w:color w:val="003399"/>
                <w:lang w:val="en-GB"/>
              </w:rPr>
              <w:t>Marghita for 240 persons</w:t>
            </w:r>
            <w:r w:rsidR="007C7437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6A34EC9E" w14:textId="6A121B12" w:rsidR="006F3EBC" w:rsidRPr="006F3EBC" w:rsidRDefault="006F3EBC" w:rsidP="00F51D25">
            <w:pPr>
              <w:pStyle w:val="ListParagraph"/>
              <w:numPr>
                <w:ilvl w:val="0"/>
                <w:numId w:val="20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6F3EBC">
              <w:rPr>
                <w:rFonts w:ascii="Open Sans" w:hAnsi="Open Sans" w:cs="Open Sans"/>
                <w:color w:val="003399"/>
                <w:lang w:val="en-GB"/>
              </w:rPr>
              <w:t>Organizing Entrepreneurship Training programs in the field of agriculture and agri-food domains</w:t>
            </w:r>
            <w:r>
              <w:rPr>
                <w:rFonts w:ascii="Open Sans" w:hAnsi="Open Sans" w:cs="Open Sans"/>
                <w:color w:val="003399"/>
                <w:lang w:val="en-GB"/>
              </w:rPr>
              <w:t xml:space="preserve"> in </w:t>
            </w:r>
            <w:r w:rsidR="007C7437" w:rsidRPr="007C7437">
              <w:rPr>
                <w:rFonts w:ascii="Open Sans" w:hAnsi="Open Sans" w:cs="Open Sans"/>
                <w:color w:val="003399"/>
                <w:lang w:val="en-GB"/>
              </w:rPr>
              <w:t xml:space="preserve">Berettyóújfalu </w:t>
            </w:r>
            <w:r w:rsidR="00F51D25">
              <w:rPr>
                <w:rFonts w:ascii="Open Sans" w:hAnsi="Open Sans" w:cs="Open Sans"/>
                <w:color w:val="003399"/>
                <w:lang w:val="en-GB"/>
              </w:rPr>
              <w:t xml:space="preserve">for at least 400 persons </w:t>
            </w:r>
            <w:r w:rsidR="00F51D25" w:rsidRPr="00F51D25">
              <w:rPr>
                <w:rFonts w:ascii="Open Sans" w:hAnsi="Open Sans" w:cs="Open Sans"/>
                <w:color w:val="003399"/>
                <w:lang w:val="en-GB"/>
              </w:rPr>
              <w:t xml:space="preserve">interested </w:t>
            </w:r>
            <w:r w:rsidR="00B35AF9">
              <w:rPr>
                <w:rFonts w:ascii="Open Sans" w:hAnsi="Open Sans" w:cs="Open Sans"/>
                <w:color w:val="003399"/>
                <w:lang w:val="en-GB"/>
              </w:rPr>
              <w:t>in developing</w:t>
            </w:r>
            <w:r w:rsidR="00F51D25" w:rsidRPr="00F51D25">
              <w:rPr>
                <w:rFonts w:ascii="Open Sans" w:hAnsi="Open Sans" w:cs="Open Sans"/>
                <w:color w:val="003399"/>
                <w:lang w:val="en-GB"/>
              </w:rPr>
              <w:t xml:space="preserve"> their skills</w:t>
            </w:r>
            <w:r w:rsidR="007C7437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1EDB7AEB" w14:textId="1EA6348B" w:rsidR="00E25BB4" w:rsidRPr="00473765" w:rsidRDefault="00E25BB4" w:rsidP="003D6A89">
            <w:pPr>
              <w:pStyle w:val="ListParagraph"/>
              <w:numPr>
                <w:ilvl w:val="0"/>
                <w:numId w:val="20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473765">
              <w:rPr>
                <w:rFonts w:ascii="Open Sans" w:hAnsi="Open Sans" w:cs="Open Sans"/>
                <w:color w:val="003399"/>
                <w:lang w:val="en-GB"/>
              </w:rPr>
              <w:t xml:space="preserve">Organizing Agri-Business Days and Local Products Days </w:t>
            </w:r>
            <w:r w:rsidR="00B35AF9">
              <w:rPr>
                <w:rFonts w:ascii="Open Sans" w:hAnsi="Open Sans" w:cs="Open Sans"/>
                <w:color w:val="003399"/>
                <w:lang w:val="en-GB"/>
              </w:rPr>
              <w:t>Events</w:t>
            </w:r>
            <w:r w:rsidRPr="00473765">
              <w:rPr>
                <w:rFonts w:ascii="Open Sans" w:hAnsi="Open Sans" w:cs="Open Sans"/>
                <w:color w:val="003399"/>
                <w:lang w:val="en-GB"/>
              </w:rPr>
              <w:t xml:space="preserve"> dedicated to the stakeholders interested </w:t>
            </w:r>
            <w:r w:rsidR="007C7437">
              <w:rPr>
                <w:rFonts w:ascii="Open Sans" w:hAnsi="Open Sans" w:cs="Open Sans"/>
                <w:color w:val="003399"/>
                <w:lang w:val="en-GB"/>
              </w:rPr>
              <w:t>in learning</w:t>
            </w:r>
            <w:r w:rsidRPr="00473765">
              <w:rPr>
                <w:rFonts w:ascii="Open Sans" w:hAnsi="Open Sans" w:cs="Open Sans"/>
                <w:color w:val="003399"/>
                <w:lang w:val="en-GB"/>
              </w:rPr>
              <w:t xml:space="preserve"> about the opportunities offered by the Agriculture and Agri-food Entrepreneurship</w:t>
            </w:r>
            <w:r w:rsidR="007C7437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479C04D1" w14:textId="7254D2A4" w:rsidR="00A5719D" w:rsidRPr="00473765" w:rsidRDefault="00493E8B" w:rsidP="000365A1">
            <w:pPr>
              <w:pStyle w:val="ListParagraph"/>
              <w:numPr>
                <w:ilvl w:val="0"/>
                <w:numId w:val="20"/>
              </w:numPr>
              <w:spacing w:after="0"/>
              <w:jc w:val="both"/>
              <w:rPr>
                <w:rFonts w:ascii="Open Sans" w:hAnsi="Open Sans" w:cs="Open Sans"/>
                <w:color w:val="003399"/>
              </w:rPr>
            </w:pPr>
            <w:r>
              <w:rPr>
                <w:rFonts w:ascii="Open Sans" w:hAnsi="Open Sans" w:cs="Open Sans"/>
                <w:color w:val="003399"/>
                <w:lang w:val="en-GB"/>
              </w:rPr>
              <w:t>Organizing 3 Job</w:t>
            </w:r>
            <w:r w:rsidR="00E25BB4" w:rsidRPr="00473765">
              <w:rPr>
                <w:rFonts w:ascii="Open Sans" w:hAnsi="Open Sans" w:cs="Open Sans"/>
                <w:color w:val="003399"/>
                <w:lang w:val="en-GB"/>
              </w:rPr>
              <w:t xml:space="preserve"> fa</w:t>
            </w:r>
            <w:r w:rsidR="00DA57BE">
              <w:rPr>
                <w:rFonts w:ascii="Open Sans" w:hAnsi="Open Sans" w:cs="Open Sans"/>
                <w:color w:val="003399"/>
                <w:lang w:val="en-GB"/>
              </w:rPr>
              <w:t>ir</w:t>
            </w:r>
            <w:r w:rsidR="00E25BB4" w:rsidRPr="00473765">
              <w:rPr>
                <w:rFonts w:ascii="Open Sans" w:hAnsi="Open Sans" w:cs="Open Sans"/>
                <w:color w:val="003399"/>
                <w:lang w:val="en-GB"/>
              </w:rPr>
              <w:t>s addressed to the employers and citizens from Bihor, Hajd</w:t>
            </w:r>
            <w:r w:rsidR="00DA57BE">
              <w:rPr>
                <w:rFonts w:ascii="Open Sans" w:hAnsi="Open Sans" w:cs="Open Sans"/>
                <w:color w:val="003399"/>
                <w:lang w:val="en-GB"/>
              </w:rPr>
              <w:t>ú</w:t>
            </w:r>
            <w:r w:rsidR="00E25BB4" w:rsidRPr="00473765">
              <w:rPr>
                <w:rFonts w:ascii="Open Sans" w:hAnsi="Open Sans" w:cs="Open Sans"/>
                <w:color w:val="003399"/>
                <w:lang w:val="en-GB"/>
              </w:rPr>
              <w:t>-Bihar, Szabolcs-Szatm</w:t>
            </w:r>
            <w:r w:rsidR="00B35AF9">
              <w:rPr>
                <w:rFonts w:ascii="Open Sans" w:hAnsi="Open Sans" w:cs="Open Sans"/>
                <w:color w:val="003399"/>
                <w:lang w:val="en-GB"/>
              </w:rPr>
              <w:t>ar</w:t>
            </w:r>
            <w:r w:rsidR="00DA57BE">
              <w:rPr>
                <w:rFonts w:ascii="Open Sans" w:hAnsi="Open Sans" w:cs="Open Sans"/>
                <w:color w:val="003399"/>
                <w:lang w:val="en-GB"/>
              </w:rPr>
              <w:t>-</w:t>
            </w:r>
            <w:r w:rsidR="00B35AF9">
              <w:rPr>
                <w:rFonts w:ascii="Open Sans" w:hAnsi="Open Sans" w:cs="Open Sans"/>
                <w:color w:val="003399"/>
                <w:lang w:val="en-GB"/>
              </w:rPr>
              <w:t>Bereg</w:t>
            </w:r>
            <w:r w:rsidR="00DA57BE">
              <w:rPr>
                <w:rFonts w:ascii="Open Sans" w:hAnsi="Open Sans" w:cs="Open Sans"/>
                <w:color w:val="003399"/>
                <w:lang w:val="en-GB"/>
              </w:rPr>
              <w:t>,</w:t>
            </w:r>
            <w:r w:rsidR="00B35AF9">
              <w:rPr>
                <w:rFonts w:ascii="Open Sans" w:hAnsi="Open Sans" w:cs="Open Sans"/>
                <w:color w:val="003399"/>
                <w:lang w:val="en-GB"/>
              </w:rPr>
              <w:t xml:space="preserve"> and Satu Mare counties</w:t>
            </w:r>
            <w:r w:rsidR="007C7437">
              <w:rPr>
                <w:rFonts w:ascii="Open Sans" w:hAnsi="Open Sans" w:cs="Open Sans"/>
                <w:color w:val="003399"/>
                <w:lang w:val="en-GB"/>
              </w:rPr>
              <w:t>.</w:t>
            </w:r>
          </w:p>
        </w:tc>
      </w:tr>
      <w:tr w:rsidR="00E97F05" w:rsidRPr="00473765" w14:paraId="29DB1113" w14:textId="77777777" w:rsidTr="003D6A89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68A1E0" w14:textId="6B7DA91A" w:rsidR="00406660" w:rsidRPr="00473765" w:rsidRDefault="00406660" w:rsidP="00CE450A">
            <w:pPr>
              <w:spacing w:line="256" w:lineRule="auto"/>
              <w:jc w:val="center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473765">
              <w:rPr>
                <w:rFonts w:ascii="Open Sans" w:hAnsi="Open Sans" w:cs="Calibri"/>
                <w:b/>
                <w:color w:val="003399"/>
                <w:lang w:val="en-GB" w:eastAsia="en-GB"/>
              </w:rPr>
              <w:lastRenderedPageBreak/>
              <w:t xml:space="preserve">Main </w:t>
            </w:r>
            <w:r w:rsidR="007002C3">
              <w:rPr>
                <w:rFonts w:ascii="Open Sans" w:hAnsi="Open Sans" w:cs="Calibri"/>
                <w:b/>
                <w:color w:val="003399"/>
                <w:lang w:val="en-GB" w:eastAsia="en-GB"/>
              </w:rPr>
              <w:t>outcomes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CF5CEC" w14:textId="50387632" w:rsidR="00180588" w:rsidRPr="007002C3" w:rsidRDefault="007002C3" w:rsidP="00D57B59">
            <w:pPr>
              <w:pStyle w:val="HTMLPreformatted"/>
              <w:jc w:val="both"/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</w:pPr>
            <w:r w:rsidRPr="007002C3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>Deliverables</w:t>
            </w:r>
            <w:r w:rsidR="00180588" w:rsidRPr="007002C3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>:</w:t>
            </w:r>
          </w:p>
          <w:p w14:paraId="5E5DD7E0" w14:textId="2CB70D3E" w:rsidR="00B62909" w:rsidRPr="00B62909" w:rsidRDefault="00B62909" w:rsidP="00B35AF9">
            <w:pPr>
              <w:pStyle w:val="HTMLPreformatted"/>
              <w:numPr>
                <w:ilvl w:val="0"/>
                <w:numId w:val="21"/>
              </w:numPr>
              <w:jc w:val="both"/>
              <w:rPr>
                <w:rFonts w:ascii="Open Sans" w:hAnsi="Open Sans" w:cs="Open Sans"/>
                <w:color w:val="003399"/>
                <w:sz w:val="22"/>
              </w:rPr>
            </w:pPr>
            <w:r w:rsidRPr="00B62909">
              <w:rPr>
                <w:rFonts w:ascii="Open Sans" w:hAnsi="Open Sans" w:cs="Open Sans"/>
                <w:color w:val="003399"/>
                <w:sz w:val="22"/>
              </w:rPr>
              <w:t>building and equipping the Agricultural and Agro-food Entrepreneurship Centre in Marghita</w:t>
            </w:r>
            <w:r w:rsidR="00B35AF9" w:rsidRPr="00B35AF9">
              <w:rPr>
                <w:rFonts w:ascii="Open Sans" w:hAnsi="Open Sans" w:cs="Open Sans"/>
                <w:color w:val="003399"/>
                <w:sz w:val="22"/>
              </w:rPr>
              <w:t>;</w:t>
            </w:r>
          </w:p>
          <w:p w14:paraId="512F82C4" w14:textId="2CFE5F69" w:rsidR="00B62909" w:rsidRPr="00B62909" w:rsidRDefault="00B62909" w:rsidP="00B62909">
            <w:pPr>
              <w:pStyle w:val="HTMLPreformatted"/>
              <w:numPr>
                <w:ilvl w:val="0"/>
                <w:numId w:val="21"/>
              </w:numPr>
              <w:jc w:val="both"/>
              <w:rPr>
                <w:rFonts w:ascii="Open Sans" w:hAnsi="Open Sans" w:cs="Open Sans"/>
                <w:color w:val="003399"/>
                <w:sz w:val="22"/>
              </w:rPr>
            </w:pPr>
            <w:r w:rsidRPr="00315137">
              <w:rPr>
                <w:rFonts w:ascii="Open Sans" w:hAnsi="Open Sans" w:cs="Open Sans"/>
                <w:b/>
                <w:bCs/>
                <w:color w:val="003399"/>
                <w:sz w:val="22"/>
              </w:rPr>
              <w:t>building and equipping</w:t>
            </w:r>
            <w:r w:rsidRPr="00B62909">
              <w:rPr>
                <w:rFonts w:ascii="Open Sans" w:hAnsi="Open Sans" w:cs="Open Sans"/>
                <w:color w:val="003399"/>
                <w:sz w:val="22"/>
              </w:rPr>
              <w:t xml:space="preserve"> the Berettyó - Bihar Agricultural Training Centre in </w:t>
            </w:r>
            <w:r w:rsidR="00315137" w:rsidRPr="00315137">
              <w:rPr>
                <w:rFonts w:ascii="Open Sans" w:hAnsi="Open Sans" w:cs="Open Sans"/>
                <w:color w:val="003399"/>
                <w:sz w:val="22"/>
              </w:rPr>
              <w:t>Berettyóújfalu</w:t>
            </w:r>
            <w:r w:rsidR="00315137">
              <w:rPr>
                <w:rFonts w:ascii="Open Sans" w:hAnsi="Open Sans" w:cs="Open Sans"/>
                <w:color w:val="003399"/>
                <w:sz w:val="22"/>
              </w:rPr>
              <w:t>;</w:t>
            </w:r>
          </w:p>
          <w:p w14:paraId="01010A72" w14:textId="1B6D7E11" w:rsidR="00E37686" w:rsidRPr="000365A1" w:rsidRDefault="00B62909" w:rsidP="007F2EE0">
            <w:pPr>
              <w:pStyle w:val="HTMLPreformatted"/>
              <w:numPr>
                <w:ilvl w:val="0"/>
                <w:numId w:val="21"/>
              </w:numPr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315137">
              <w:rPr>
                <w:rFonts w:ascii="Open Sans" w:hAnsi="Open Sans" w:cs="Open Sans"/>
                <w:b/>
                <w:bCs/>
                <w:color w:val="003399"/>
                <w:sz w:val="22"/>
              </w:rPr>
              <w:t>1</w:t>
            </w:r>
            <w:r w:rsidR="00315137" w:rsidRPr="00315137">
              <w:rPr>
                <w:rFonts w:ascii="Open Sans" w:hAnsi="Open Sans" w:cs="Open Sans"/>
                <w:b/>
                <w:bCs/>
                <w:color w:val="003399"/>
                <w:sz w:val="22"/>
              </w:rPr>
              <w:t>,</w:t>
            </w:r>
            <w:r w:rsidRPr="00315137">
              <w:rPr>
                <w:rFonts w:ascii="Open Sans" w:hAnsi="Open Sans" w:cs="Open Sans"/>
                <w:b/>
                <w:bCs/>
                <w:color w:val="003399"/>
                <w:sz w:val="22"/>
              </w:rPr>
              <w:t>2</w:t>
            </w:r>
            <w:r w:rsidR="00315137" w:rsidRPr="00315137">
              <w:rPr>
                <w:rFonts w:ascii="Open Sans" w:hAnsi="Open Sans" w:cs="Open Sans"/>
                <w:b/>
                <w:bCs/>
                <w:color w:val="003399"/>
                <w:sz w:val="22"/>
              </w:rPr>
              <w:t>94</w:t>
            </w:r>
            <w:r w:rsidRPr="00315137">
              <w:rPr>
                <w:rFonts w:ascii="Open Sans" w:hAnsi="Open Sans" w:cs="Open Sans"/>
                <w:b/>
                <w:bCs/>
                <w:color w:val="003399"/>
                <w:sz w:val="22"/>
              </w:rPr>
              <w:t xml:space="preserve"> people</w:t>
            </w:r>
            <w:r w:rsidRPr="00B62909">
              <w:rPr>
                <w:rFonts w:ascii="Open Sans" w:hAnsi="Open Sans" w:cs="Open Sans"/>
                <w:color w:val="003399"/>
                <w:sz w:val="22"/>
              </w:rPr>
              <w:t xml:space="preserve"> </w:t>
            </w:r>
            <w:r w:rsidR="00315137" w:rsidRPr="00315137">
              <w:rPr>
                <w:rFonts w:ascii="Open Sans" w:hAnsi="Open Sans" w:cs="Open Sans"/>
                <w:color w:val="003399"/>
                <w:sz w:val="22"/>
              </w:rPr>
              <w:t>participated in joint local employment initiatives and joint training</w:t>
            </w:r>
            <w:r w:rsidR="000365A1">
              <w:rPr>
                <w:rFonts w:ascii="Open Sans" w:hAnsi="Open Sans" w:cs="Open Sans"/>
                <w:color w:val="003399"/>
                <w:sz w:val="22"/>
              </w:rPr>
              <w:t>.</w:t>
            </w:r>
          </w:p>
          <w:p w14:paraId="14388725" w14:textId="2E534008" w:rsidR="000365A1" w:rsidRDefault="000365A1" w:rsidP="000365A1">
            <w:pPr>
              <w:pStyle w:val="HTMLPreformatted"/>
              <w:jc w:val="both"/>
              <w:rPr>
                <w:rFonts w:ascii="Open Sans" w:hAnsi="Open Sans" w:cs="Open Sans"/>
                <w:b/>
                <w:bCs/>
                <w:color w:val="003399"/>
                <w:sz w:val="22"/>
              </w:rPr>
            </w:pPr>
            <w:r>
              <w:rPr>
                <w:rFonts w:ascii="Open Sans" w:hAnsi="Open Sans" w:cs="Open Sans"/>
                <w:b/>
                <w:bCs/>
                <w:color w:val="003399"/>
                <w:sz w:val="22"/>
              </w:rPr>
              <w:t>Results:</w:t>
            </w:r>
          </w:p>
          <w:p w14:paraId="1F4F7022" w14:textId="563A57A6" w:rsidR="000365A1" w:rsidRPr="000365A1" w:rsidRDefault="00721BDB" w:rsidP="000365A1">
            <w:pPr>
              <w:pStyle w:val="HTMLPreformatted"/>
              <w:numPr>
                <w:ilvl w:val="0"/>
                <w:numId w:val="23"/>
              </w:numPr>
              <w:jc w:val="both"/>
              <w:rPr>
                <w:rFonts w:ascii="Open Sans" w:hAnsi="Open Sans" w:cs="Open Sans"/>
                <w:color w:val="003399"/>
                <w:sz w:val="22"/>
              </w:rPr>
            </w:pPr>
            <w:r>
              <w:rPr>
                <w:rFonts w:ascii="Open Sans" w:hAnsi="Open Sans" w:cs="Open Sans"/>
                <w:color w:val="003399"/>
                <w:sz w:val="22"/>
              </w:rPr>
              <w:t>d</w:t>
            </w:r>
            <w:r w:rsidR="000365A1" w:rsidRPr="000365A1">
              <w:rPr>
                <w:rFonts w:ascii="Open Sans" w:hAnsi="Open Sans" w:cs="Open Sans"/>
                <w:color w:val="003399"/>
                <w:sz w:val="22"/>
              </w:rPr>
              <w:t>eveloping adequate infrastructure to enable cross-border sales of local products in Bihor County.</w:t>
            </w:r>
          </w:p>
          <w:p w14:paraId="47CAE2B9" w14:textId="44601097" w:rsidR="000365A1" w:rsidRPr="000365A1" w:rsidRDefault="00721BDB" w:rsidP="000365A1">
            <w:pPr>
              <w:pStyle w:val="HTMLPreformatted"/>
              <w:numPr>
                <w:ilvl w:val="0"/>
                <w:numId w:val="23"/>
              </w:numPr>
              <w:jc w:val="both"/>
              <w:rPr>
                <w:rFonts w:ascii="Open Sans" w:hAnsi="Open Sans" w:cs="Open Sans"/>
                <w:color w:val="003399"/>
                <w:sz w:val="22"/>
              </w:rPr>
            </w:pPr>
            <w:r>
              <w:rPr>
                <w:rFonts w:ascii="Open Sans" w:hAnsi="Open Sans" w:cs="Open Sans"/>
                <w:color w:val="003399"/>
                <w:sz w:val="22"/>
              </w:rPr>
              <w:t>s</w:t>
            </w:r>
            <w:r w:rsidR="000365A1" w:rsidRPr="000365A1">
              <w:rPr>
                <w:rFonts w:ascii="Open Sans" w:hAnsi="Open Sans" w:cs="Open Sans"/>
                <w:color w:val="003399"/>
                <w:sz w:val="22"/>
              </w:rPr>
              <w:t>etting up the appropriate training, employment, and economic development support tools;</w:t>
            </w:r>
          </w:p>
          <w:p w14:paraId="4D68B763" w14:textId="476614B2" w:rsidR="000365A1" w:rsidRPr="000365A1" w:rsidRDefault="00721BDB" w:rsidP="000365A1">
            <w:pPr>
              <w:pStyle w:val="HTMLPreformatted"/>
              <w:numPr>
                <w:ilvl w:val="0"/>
                <w:numId w:val="23"/>
              </w:numPr>
              <w:jc w:val="both"/>
              <w:rPr>
                <w:rFonts w:ascii="Open Sans" w:hAnsi="Open Sans" w:cs="Open Sans"/>
                <w:color w:val="003399"/>
                <w:sz w:val="22"/>
              </w:rPr>
            </w:pPr>
            <w:r>
              <w:rPr>
                <w:rFonts w:ascii="Open Sans" w:hAnsi="Open Sans" w:cs="Open Sans"/>
                <w:color w:val="003399"/>
                <w:sz w:val="22"/>
              </w:rPr>
              <w:t>d</w:t>
            </w:r>
            <w:r w:rsidR="000365A1" w:rsidRPr="000365A1">
              <w:rPr>
                <w:rFonts w:ascii="Open Sans" w:hAnsi="Open Sans" w:cs="Open Sans"/>
                <w:color w:val="003399"/>
                <w:sz w:val="22"/>
              </w:rPr>
              <w:t>eveloping adequate infrastructure to enable cross-border sales of local products in Hajdú-Bihar County.</w:t>
            </w:r>
          </w:p>
          <w:p w14:paraId="1A05346F" w14:textId="177FE47A" w:rsidR="000365A1" w:rsidRPr="000365A1" w:rsidRDefault="000365A1" w:rsidP="000365A1">
            <w:pPr>
              <w:pStyle w:val="HTMLPreformatted"/>
              <w:jc w:val="both"/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  <w:lang w:val="en-US"/>
              </w:rPr>
            </w:pPr>
            <w:r w:rsidRPr="000365A1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  <w:lang w:val="en-US"/>
              </w:rPr>
              <w:t>Indicators:</w:t>
            </w:r>
          </w:p>
          <w:p w14:paraId="4AEF7083" w14:textId="50734CC4" w:rsidR="00315137" w:rsidRDefault="000365A1" w:rsidP="00D57B59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473765">
              <w:rPr>
                <w:rFonts w:ascii="Open Sans" w:hAnsi="Open Sans" w:cs="Open Sans"/>
                <w:color w:val="003399"/>
                <w:sz w:val="22"/>
                <w:szCs w:val="22"/>
              </w:rPr>
              <w:t>The Programme Output Indicator is „</w:t>
            </w:r>
            <w:r w:rsidRPr="00473765">
              <w:rPr>
                <w:rFonts w:ascii="Open Sans" w:hAnsi="Open Sans" w:cs="Open Sans"/>
                <w:i/>
                <w:color w:val="003399"/>
                <w:sz w:val="22"/>
                <w:szCs w:val="22"/>
              </w:rPr>
              <w:t>CO44 Labour Market and Training: Number of participants in joint local employment initiatives and joint training”</w:t>
            </w:r>
            <w:r w:rsidRPr="00473765">
              <w:rPr>
                <w:rFonts w:ascii="Open Sans" w:hAnsi="Open Sans" w:cs="Open Sans"/>
                <w:color w:val="003399"/>
                <w:sz w:val="22"/>
                <w:szCs w:val="22"/>
              </w:rPr>
              <w:t>. Through p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roject ROHU–</w:t>
            </w:r>
            <w:r w:rsidRPr="0047376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359, </w:t>
            </w:r>
            <w:r w:rsidRPr="00315137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>1,294 persons</w:t>
            </w:r>
            <w:r w:rsidRPr="0047376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part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icipated</w:t>
            </w:r>
            <w:r w:rsidRPr="0047376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in joint local employment initiatives and joint training.</w:t>
            </w:r>
          </w:p>
          <w:p w14:paraId="76D93463" w14:textId="5101BE54" w:rsidR="00E37686" w:rsidRDefault="00180588" w:rsidP="00D57B59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Website</w:t>
            </w:r>
            <w:r w:rsidR="00E37686">
              <w:rPr>
                <w:rFonts w:ascii="Open Sans" w:hAnsi="Open Sans" w:cs="Open Sans"/>
                <w:color w:val="003399"/>
                <w:sz w:val="22"/>
                <w:szCs w:val="22"/>
              </w:rPr>
              <w:t>/webpage:</w:t>
            </w:r>
          </w:p>
          <w:p w14:paraId="6916C6F2" w14:textId="5EBC1CD1" w:rsidR="00E37686" w:rsidRPr="00315137" w:rsidRDefault="00E37686" w:rsidP="00315137">
            <w:pPr>
              <w:spacing w:after="0" w:line="240" w:lineRule="auto"/>
              <w:rPr>
                <w:rFonts w:ascii="Times New Roman" w:eastAsia="Times New Roman" w:hAnsi="Times New Roman"/>
              </w:rPr>
            </w:pPr>
            <w:hyperlink r:id="rId8" w:tgtFrame="_blank" w:history="1">
              <w:r>
                <w:rPr>
                  <w:rStyle w:val="Hyperlink"/>
                  <w:rFonts w:ascii="Verdana" w:hAnsi="Verdana"/>
                  <w:color w:val="1155CC"/>
                  <w:sz w:val="20"/>
                  <w:szCs w:val="20"/>
                </w:rPr>
                <w:t>https://agrobusinessmarghita.ro/</w:t>
              </w:r>
            </w:hyperlink>
            <w:r>
              <w:rPr>
                <w:rFonts w:ascii="Verdana" w:hAnsi="Verdana"/>
                <w:color w:val="222222"/>
                <w:sz w:val="20"/>
                <w:szCs w:val="20"/>
              </w:rPr>
              <w:t> </w:t>
            </w:r>
          </w:p>
        </w:tc>
      </w:tr>
    </w:tbl>
    <w:p w14:paraId="50CAC815" w14:textId="77777777" w:rsidR="00B05DE4" w:rsidRPr="00473765" w:rsidRDefault="00B05DE4" w:rsidP="000365A1">
      <w:pPr>
        <w:rPr>
          <w:rFonts w:ascii="Open Sans" w:hAnsi="Open Sans"/>
          <w:color w:val="003399"/>
          <w:lang w:val="en-GB"/>
        </w:rPr>
      </w:pPr>
    </w:p>
    <w:sectPr w:rsidR="00B05DE4" w:rsidRPr="00473765" w:rsidSect="002D398F">
      <w:headerReference w:type="default" r:id="rId9"/>
      <w:footerReference w:type="default" r:id="rId10"/>
      <w:pgSz w:w="11907" w:h="16839" w:code="9"/>
      <w:pgMar w:top="244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ECFE75" w14:textId="77777777" w:rsidR="0003700D" w:rsidRDefault="0003700D" w:rsidP="00DE0A0A">
      <w:pPr>
        <w:spacing w:after="0" w:line="240" w:lineRule="auto"/>
      </w:pPr>
      <w:r>
        <w:separator/>
      </w:r>
    </w:p>
  </w:endnote>
  <w:endnote w:type="continuationSeparator" w:id="0">
    <w:p w14:paraId="12180055" w14:textId="77777777" w:rsidR="0003700D" w:rsidRDefault="0003700D" w:rsidP="00DE0A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72952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3BD41E" w14:textId="77777777" w:rsidR="00940C68" w:rsidRPr="006A5531" w:rsidRDefault="00940C68" w:rsidP="00940C68">
        <w:pPr>
          <w:pStyle w:val="Footer"/>
          <w:rPr>
            <w:rFonts w:ascii="Open Sans" w:hAnsi="Open Sans" w:cs="Open Sans"/>
            <w:color w:val="2E74B5" w:themeColor="accent1" w:themeShade="BF"/>
            <w:sz w:val="20"/>
            <w:szCs w:val="20"/>
          </w:rPr>
        </w:pP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>Partnership for a better future</w:t>
        </w: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ab/>
        </w: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ab/>
          <w:t>www.interreg-rohu.eu</w:t>
        </w:r>
      </w:p>
      <w:p w14:paraId="5C5D6B04" w14:textId="3FC6C008" w:rsidR="007974A7" w:rsidRDefault="007974A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F2EE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103ADC7" w14:textId="77777777" w:rsidR="007974A7" w:rsidRDefault="007974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1E3062" w14:textId="77777777" w:rsidR="0003700D" w:rsidRDefault="0003700D" w:rsidP="00DE0A0A">
      <w:pPr>
        <w:spacing w:after="0" w:line="240" w:lineRule="auto"/>
      </w:pPr>
      <w:r>
        <w:separator/>
      </w:r>
    </w:p>
  </w:footnote>
  <w:footnote w:type="continuationSeparator" w:id="0">
    <w:p w14:paraId="69AB7B44" w14:textId="77777777" w:rsidR="0003700D" w:rsidRDefault="0003700D" w:rsidP="00DE0A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DBFD64" w14:textId="519B78EB" w:rsidR="007116AA" w:rsidRDefault="00473765">
    <w:pPr>
      <w:pStyle w:val="Header"/>
    </w:pPr>
    <w:r>
      <w:rPr>
        <w:noProof/>
        <w:lang w:val="ro-RO" w:eastAsia="ro-RO"/>
      </w:rPr>
      <w:drawing>
        <wp:inline distT="0" distB="0" distL="0" distR="0" wp14:anchorId="547A9D4C" wp14:editId="7EF142D9">
          <wp:extent cx="5731510" cy="641350"/>
          <wp:effectExtent l="0" t="0" r="2540" b="635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ntet sus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41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E2DD8"/>
    <w:multiLevelType w:val="hybridMultilevel"/>
    <w:tmpl w:val="A9BE9290"/>
    <w:lvl w:ilvl="0" w:tplc="66FC43E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A2A5C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" w15:restartNumberingAfterBreak="0">
    <w:nsid w:val="0A0E6B3F"/>
    <w:multiLevelType w:val="hybridMultilevel"/>
    <w:tmpl w:val="BCA6DB8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DD522A"/>
    <w:multiLevelType w:val="hybridMultilevel"/>
    <w:tmpl w:val="3514B9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3B77E9"/>
    <w:multiLevelType w:val="hybridMultilevel"/>
    <w:tmpl w:val="0764056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BC93772"/>
    <w:multiLevelType w:val="hybridMultilevel"/>
    <w:tmpl w:val="9BB642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AC6C58"/>
    <w:multiLevelType w:val="hybridMultilevel"/>
    <w:tmpl w:val="DF6849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ED0E90"/>
    <w:multiLevelType w:val="hybridMultilevel"/>
    <w:tmpl w:val="1E0028FA"/>
    <w:lvl w:ilvl="0" w:tplc="1D4C65C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E7C8E"/>
    <w:multiLevelType w:val="hybridMultilevel"/>
    <w:tmpl w:val="44DAB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28151E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0" w15:restartNumberingAfterBreak="0">
    <w:nsid w:val="371A2D00"/>
    <w:multiLevelType w:val="hybridMultilevel"/>
    <w:tmpl w:val="9D2C2C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1E2207"/>
    <w:multiLevelType w:val="hybridMultilevel"/>
    <w:tmpl w:val="8D3A7E3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3666BD8"/>
    <w:multiLevelType w:val="hybridMultilevel"/>
    <w:tmpl w:val="BA5496F6"/>
    <w:lvl w:ilvl="0" w:tplc="B46AFBE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5191D4C"/>
    <w:multiLevelType w:val="hybridMultilevel"/>
    <w:tmpl w:val="41CC9E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957325"/>
    <w:multiLevelType w:val="hybridMultilevel"/>
    <w:tmpl w:val="5AEC7B98"/>
    <w:lvl w:ilvl="0" w:tplc="1D30166A">
      <w:start w:val="44"/>
      <w:numFmt w:val="bullet"/>
      <w:lvlText w:val="-"/>
      <w:lvlJc w:val="left"/>
      <w:pPr>
        <w:ind w:left="720" w:hanging="360"/>
      </w:pPr>
      <w:rPr>
        <w:rFonts w:ascii="Open Sans" w:eastAsia="Times New Roman" w:hAnsi="Open Sans" w:cs="Open San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C108A7"/>
    <w:multiLevelType w:val="hybridMultilevel"/>
    <w:tmpl w:val="5A8882AA"/>
    <w:lvl w:ilvl="0" w:tplc="A98AB912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286568"/>
    <w:multiLevelType w:val="hybridMultilevel"/>
    <w:tmpl w:val="5E345936"/>
    <w:lvl w:ilvl="0" w:tplc="7AFCA376">
      <w:start w:val="1"/>
      <w:numFmt w:val="lowerLetter"/>
      <w:lvlText w:val="%1)"/>
      <w:lvlJc w:val="left"/>
      <w:pPr>
        <w:tabs>
          <w:tab w:val="num" w:pos="900"/>
        </w:tabs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7" w15:restartNumberingAfterBreak="0">
    <w:nsid w:val="52A435F7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301850"/>
    <w:multiLevelType w:val="hybridMultilevel"/>
    <w:tmpl w:val="CF50CD6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3B72FBA"/>
    <w:multiLevelType w:val="hybridMultilevel"/>
    <w:tmpl w:val="E1087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D429BF"/>
    <w:multiLevelType w:val="hybridMultilevel"/>
    <w:tmpl w:val="90685EF6"/>
    <w:lvl w:ilvl="0" w:tplc="1D30166A">
      <w:start w:val="44"/>
      <w:numFmt w:val="bullet"/>
      <w:lvlText w:val="-"/>
      <w:lvlJc w:val="left"/>
      <w:pPr>
        <w:ind w:left="720" w:hanging="360"/>
      </w:pPr>
      <w:rPr>
        <w:rFonts w:ascii="Open Sans" w:eastAsia="Times New Roman" w:hAnsi="Open Sans" w:cs="Open San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E64EC1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2414F6"/>
    <w:multiLevelType w:val="hybridMultilevel"/>
    <w:tmpl w:val="D72439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13014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8648597">
    <w:abstractNumId w:val="16"/>
  </w:num>
  <w:num w:numId="3" w16cid:durableId="1042485491">
    <w:abstractNumId w:val="21"/>
  </w:num>
  <w:num w:numId="4" w16cid:durableId="697003256">
    <w:abstractNumId w:val="17"/>
  </w:num>
  <w:num w:numId="5" w16cid:durableId="893539606">
    <w:abstractNumId w:val="1"/>
  </w:num>
  <w:num w:numId="6" w16cid:durableId="260189529">
    <w:abstractNumId w:val="9"/>
  </w:num>
  <w:num w:numId="7" w16cid:durableId="1397822140">
    <w:abstractNumId w:val="2"/>
  </w:num>
  <w:num w:numId="8" w16cid:durableId="1794403081">
    <w:abstractNumId w:val="11"/>
  </w:num>
  <w:num w:numId="9" w16cid:durableId="845048543">
    <w:abstractNumId w:val="12"/>
  </w:num>
  <w:num w:numId="10" w16cid:durableId="1329943717">
    <w:abstractNumId w:val="6"/>
  </w:num>
  <w:num w:numId="11" w16cid:durableId="26688227">
    <w:abstractNumId w:val="13"/>
  </w:num>
  <w:num w:numId="12" w16cid:durableId="825243724">
    <w:abstractNumId w:val="0"/>
  </w:num>
  <w:num w:numId="13" w16cid:durableId="1509902769">
    <w:abstractNumId w:val="7"/>
  </w:num>
  <w:num w:numId="14" w16cid:durableId="870726650">
    <w:abstractNumId w:val="15"/>
  </w:num>
  <w:num w:numId="15" w16cid:durableId="1558780233">
    <w:abstractNumId w:val="3"/>
  </w:num>
  <w:num w:numId="16" w16cid:durableId="1657954400">
    <w:abstractNumId w:val="10"/>
  </w:num>
  <w:num w:numId="17" w16cid:durableId="1423143663">
    <w:abstractNumId w:val="18"/>
  </w:num>
  <w:num w:numId="18" w16cid:durableId="1763256784">
    <w:abstractNumId w:val="22"/>
  </w:num>
  <w:num w:numId="19" w16cid:durableId="2015067116">
    <w:abstractNumId w:val="4"/>
  </w:num>
  <w:num w:numId="20" w16cid:durableId="1189754254">
    <w:abstractNumId w:val="5"/>
  </w:num>
  <w:num w:numId="21" w16cid:durableId="1990478051">
    <w:abstractNumId w:val="14"/>
  </w:num>
  <w:num w:numId="22" w16cid:durableId="43480859">
    <w:abstractNumId w:val="8"/>
  </w:num>
  <w:num w:numId="23" w16cid:durableId="99976757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QxNDKzNDM0tjQxszRQ0lEKTi0uzszPAykwqQUA3H0AsiwAAAA="/>
  </w:docVars>
  <w:rsids>
    <w:rsidRoot w:val="00950FDB"/>
    <w:rsid w:val="00000B62"/>
    <w:rsid w:val="0000302D"/>
    <w:rsid w:val="00006112"/>
    <w:rsid w:val="000109BC"/>
    <w:rsid w:val="00013B09"/>
    <w:rsid w:val="000249F2"/>
    <w:rsid w:val="00032D38"/>
    <w:rsid w:val="00036257"/>
    <w:rsid w:val="000365A1"/>
    <w:rsid w:val="0003700D"/>
    <w:rsid w:val="0004193D"/>
    <w:rsid w:val="00050032"/>
    <w:rsid w:val="00051866"/>
    <w:rsid w:val="00055071"/>
    <w:rsid w:val="00056824"/>
    <w:rsid w:val="0006679B"/>
    <w:rsid w:val="0007519F"/>
    <w:rsid w:val="0007778E"/>
    <w:rsid w:val="000805D1"/>
    <w:rsid w:val="0008294E"/>
    <w:rsid w:val="00082D6F"/>
    <w:rsid w:val="00085347"/>
    <w:rsid w:val="0008745D"/>
    <w:rsid w:val="00087699"/>
    <w:rsid w:val="000911AD"/>
    <w:rsid w:val="000931AC"/>
    <w:rsid w:val="0009362F"/>
    <w:rsid w:val="00093AC2"/>
    <w:rsid w:val="0009562E"/>
    <w:rsid w:val="000A039E"/>
    <w:rsid w:val="000A1BE4"/>
    <w:rsid w:val="000A21DE"/>
    <w:rsid w:val="000A2859"/>
    <w:rsid w:val="000A5E1A"/>
    <w:rsid w:val="000B318D"/>
    <w:rsid w:val="000B67FD"/>
    <w:rsid w:val="000C0DA5"/>
    <w:rsid w:val="000D01DE"/>
    <w:rsid w:val="000D18BB"/>
    <w:rsid w:val="000D21F4"/>
    <w:rsid w:val="000D4792"/>
    <w:rsid w:val="000E0371"/>
    <w:rsid w:val="000E2B8C"/>
    <w:rsid w:val="000E3056"/>
    <w:rsid w:val="000E358C"/>
    <w:rsid w:val="000E4998"/>
    <w:rsid w:val="000F373E"/>
    <w:rsid w:val="000F611B"/>
    <w:rsid w:val="0010141B"/>
    <w:rsid w:val="00102585"/>
    <w:rsid w:val="00103035"/>
    <w:rsid w:val="001153BE"/>
    <w:rsid w:val="001156A2"/>
    <w:rsid w:val="0012201F"/>
    <w:rsid w:val="001222DE"/>
    <w:rsid w:val="00136201"/>
    <w:rsid w:val="0013629B"/>
    <w:rsid w:val="00136DE9"/>
    <w:rsid w:val="0014702D"/>
    <w:rsid w:val="00154137"/>
    <w:rsid w:val="001628F5"/>
    <w:rsid w:val="00164160"/>
    <w:rsid w:val="001775D1"/>
    <w:rsid w:val="0017773A"/>
    <w:rsid w:val="00180588"/>
    <w:rsid w:val="00181B39"/>
    <w:rsid w:val="00184EAD"/>
    <w:rsid w:val="00192845"/>
    <w:rsid w:val="001955D5"/>
    <w:rsid w:val="001958CD"/>
    <w:rsid w:val="00195AD8"/>
    <w:rsid w:val="00197010"/>
    <w:rsid w:val="001A3475"/>
    <w:rsid w:val="001B37C2"/>
    <w:rsid w:val="001B49DF"/>
    <w:rsid w:val="001B6EA1"/>
    <w:rsid w:val="001C0B87"/>
    <w:rsid w:val="001C1F92"/>
    <w:rsid w:val="001C4DE1"/>
    <w:rsid w:val="001D0FCF"/>
    <w:rsid w:val="001D72A4"/>
    <w:rsid w:val="001E03C6"/>
    <w:rsid w:val="001E43D8"/>
    <w:rsid w:val="001E6A43"/>
    <w:rsid w:val="001E7B65"/>
    <w:rsid w:val="001F629F"/>
    <w:rsid w:val="00201BE9"/>
    <w:rsid w:val="0020389E"/>
    <w:rsid w:val="00203C8B"/>
    <w:rsid w:val="0020540B"/>
    <w:rsid w:val="00211E9A"/>
    <w:rsid w:val="002218F7"/>
    <w:rsid w:val="002221DE"/>
    <w:rsid w:val="00222298"/>
    <w:rsid w:val="002258C8"/>
    <w:rsid w:val="00227E06"/>
    <w:rsid w:val="00230259"/>
    <w:rsid w:val="0023189F"/>
    <w:rsid w:val="002319F7"/>
    <w:rsid w:val="00243902"/>
    <w:rsid w:val="00245027"/>
    <w:rsid w:val="00245D2C"/>
    <w:rsid w:val="0024693C"/>
    <w:rsid w:val="00246F1C"/>
    <w:rsid w:val="00251765"/>
    <w:rsid w:val="00260FA8"/>
    <w:rsid w:val="002709B5"/>
    <w:rsid w:val="00272D86"/>
    <w:rsid w:val="00274966"/>
    <w:rsid w:val="00277F4E"/>
    <w:rsid w:val="00283199"/>
    <w:rsid w:val="00294152"/>
    <w:rsid w:val="00295364"/>
    <w:rsid w:val="00295AB6"/>
    <w:rsid w:val="002A2EF6"/>
    <w:rsid w:val="002A4AD1"/>
    <w:rsid w:val="002A6CE8"/>
    <w:rsid w:val="002C1094"/>
    <w:rsid w:val="002C5129"/>
    <w:rsid w:val="002C75D1"/>
    <w:rsid w:val="002D398F"/>
    <w:rsid w:val="002D4EB4"/>
    <w:rsid w:val="002E3BF1"/>
    <w:rsid w:val="002E3EBE"/>
    <w:rsid w:val="002E5DCC"/>
    <w:rsid w:val="002F2ABA"/>
    <w:rsid w:val="002F3F04"/>
    <w:rsid w:val="002F550A"/>
    <w:rsid w:val="002F7095"/>
    <w:rsid w:val="00302003"/>
    <w:rsid w:val="00307DE5"/>
    <w:rsid w:val="00312F62"/>
    <w:rsid w:val="00313EF3"/>
    <w:rsid w:val="00315137"/>
    <w:rsid w:val="0032275E"/>
    <w:rsid w:val="00327251"/>
    <w:rsid w:val="00332265"/>
    <w:rsid w:val="00333479"/>
    <w:rsid w:val="00345F67"/>
    <w:rsid w:val="00356CF2"/>
    <w:rsid w:val="00361731"/>
    <w:rsid w:val="00364D1D"/>
    <w:rsid w:val="0036777B"/>
    <w:rsid w:val="00370E05"/>
    <w:rsid w:val="0037217B"/>
    <w:rsid w:val="003748B2"/>
    <w:rsid w:val="00375407"/>
    <w:rsid w:val="00384C38"/>
    <w:rsid w:val="003874FF"/>
    <w:rsid w:val="00387D7B"/>
    <w:rsid w:val="003A046A"/>
    <w:rsid w:val="003A1ECB"/>
    <w:rsid w:val="003A3695"/>
    <w:rsid w:val="003B0F43"/>
    <w:rsid w:val="003B2201"/>
    <w:rsid w:val="003B46B6"/>
    <w:rsid w:val="003B6556"/>
    <w:rsid w:val="003B7844"/>
    <w:rsid w:val="003C218A"/>
    <w:rsid w:val="003C25D9"/>
    <w:rsid w:val="003C34D0"/>
    <w:rsid w:val="003C4D96"/>
    <w:rsid w:val="003D16DE"/>
    <w:rsid w:val="003D2B32"/>
    <w:rsid w:val="003D6A89"/>
    <w:rsid w:val="003E633C"/>
    <w:rsid w:val="003E6B5B"/>
    <w:rsid w:val="003E7EBF"/>
    <w:rsid w:val="003F018D"/>
    <w:rsid w:val="003F1286"/>
    <w:rsid w:val="003F2859"/>
    <w:rsid w:val="003F3470"/>
    <w:rsid w:val="00400B0A"/>
    <w:rsid w:val="00403DBE"/>
    <w:rsid w:val="004040F4"/>
    <w:rsid w:val="00406660"/>
    <w:rsid w:val="00413FC1"/>
    <w:rsid w:val="0041460E"/>
    <w:rsid w:val="0041690F"/>
    <w:rsid w:val="00424B1B"/>
    <w:rsid w:val="0042549B"/>
    <w:rsid w:val="00430336"/>
    <w:rsid w:val="00430B04"/>
    <w:rsid w:val="004321A4"/>
    <w:rsid w:val="00437624"/>
    <w:rsid w:val="0044308D"/>
    <w:rsid w:val="004540CA"/>
    <w:rsid w:val="00454751"/>
    <w:rsid w:val="004630FD"/>
    <w:rsid w:val="00465B6F"/>
    <w:rsid w:val="00465C18"/>
    <w:rsid w:val="00467A99"/>
    <w:rsid w:val="004707A7"/>
    <w:rsid w:val="00473765"/>
    <w:rsid w:val="0047615E"/>
    <w:rsid w:val="00482317"/>
    <w:rsid w:val="00482AFA"/>
    <w:rsid w:val="00493E8B"/>
    <w:rsid w:val="0049509F"/>
    <w:rsid w:val="004A27AF"/>
    <w:rsid w:val="004B5244"/>
    <w:rsid w:val="004C0784"/>
    <w:rsid w:val="004C4FAF"/>
    <w:rsid w:val="004D1829"/>
    <w:rsid w:val="004E3E06"/>
    <w:rsid w:val="004E42B8"/>
    <w:rsid w:val="004E436A"/>
    <w:rsid w:val="004E68CA"/>
    <w:rsid w:val="004E7FB7"/>
    <w:rsid w:val="004F7A11"/>
    <w:rsid w:val="0050017B"/>
    <w:rsid w:val="00500DD4"/>
    <w:rsid w:val="0050327B"/>
    <w:rsid w:val="00507B8E"/>
    <w:rsid w:val="00512333"/>
    <w:rsid w:val="005569FB"/>
    <w:rsid w:val="00574A76"/>
    <w:rsid w:val="00582E30"/>
    <w:rsid w:val="005867CE"/>
    <w:rsid w:val="005871A1"/>
    <w:rsid w:val="00596723"/>
    <w:rsid w:val="005A2833"/>
    <w:rsid w:val="005B03B7"/>
    <w:rsid w:val="005B5367"/>
    <w:rsid w:val="005B6E37"/>
    <w:rsid w:val="005C2A5D"/>
    <w:rsid w:val="005D029C"/>
    <w:rsid w:val="005D102A"/>
    <w:rsid w:val="005E1C53"/>
    <w:rsid w:val="005E5B49"/>
    <w:rsid w:val="005E7E4D"/>
    <w:rsid w:val="005F2B58"/>
    <w:rsid w:val="005F71F6"/>
    <w:rsid w:val="00603190"/>
    <w:rsid w:val="00616E9C"/>
    <w:rsid w:val="00623FCA"/>
    <w:rsid w:val="00634CAF"/>
    <w:rsid w:val="006414D2"/>
    <w:rsid w:val="00641BC7"/>
    <w:rsid w:val="00642C0D"/>
    <w:rsid w:val="00645360"/>
    <w:rsid w:val="00653932"/>
    <w:rsid w:val="0065578E"/>
    <w:rsid w:val="00657A1B"/>
    <w:rsid w:val="00664F02"/>
    <w:rsid w:val="00664FF6"/>
    <w:rsid w:val="006669A3"/>
    <w:rsid w:val="00670B7E"/>
    <w:rsid w:val="0067777E"/>
    <w:rsid w:val="00686C18"/>
    <w:rsid w:val="006969D9"/>
    <w:rsid w:val="0069759C"/>
    <w:rsid w:val="006A2914"/>
    <w:rsid w:val="006A3931"/>
    <w:rsid w:val="006A47CD"/>
    <w:rsid w:val="006A7B4A"/>
    <w:rsid w:val="006B4891"/>
    <w:rsid w:val="006D3431"/>
    <w:rsid w:val="006E0FF7"/>
    <w:rsid w:val="006E2581"/>
    <w:rsid w:val="006E56B5"/>
    <w:rsid w:val="006E64AF"/>
    <w:rsid w:val="006E6865"/>
    <w:rsid w:val="006F3EBC"/>
    <w:rsid w:val="006F57A1"/>
    <w:rsid w:val="007002C3"/>
    <w:rsid w:val="0070636B"/>
    <w:rsid w:val="007102DB"/>
    <w:rsid w:val="007116AA"/>
    <w:rsid w:val="00721BDB"/>
    <w:rsid w:val="00721D7A"/>
    <w:rsid w:val="0072317B"/>
    <w:rsid w:val="00737C61"/>
    <w:rsid w:val="00744888"/>
    <w:rsid w:val="00744AC2"/>
    <w:rsid w:val="0075136A"/>
    <w:rsid w:val="007540C9"/>
    <w:rsid w:val="00763717"/>
    <w:rsid w:val="00772F50"/>
    <w:rsid w:val="00774340"/>
    <w:rsid w:val="00777F7A"/>
    <w:rsid w:val="0078246B"/>
    <w:rsid w:val="0079573B"/>
    <w:rsid w:val="007974A7"/>
    <w:rsid w:val="007A0357"/>
    <w:rsid w:val="007A28C9"/>
    <w:rsid w:val="007A71FA"/>
    <w:rsid w:val="007A7A2D"/>
    <w:rsid w:val="007B21C8"/>
    <w:rsid w:val="007B5F4C"/>
    <w:rsid w:val="007C020E"/>
    <w:rsid w:val="007C0F09"/>
    <w:rsid w:val="007C2163"/>
    <w:rsid w:val="007C7437"/>
    <w:rsid w:val="007D2F2B"/>
    <w:rsid w:val="007D6793"/>
    <w:rsid w:val="007E0C46"/>
    <w:rsid w:val="007F066B"/>
    <w:rsid w:val="007F2EE0"/>
    <w:rsid w:val="007F47B2"/>
    <w:rsid w:val="007F7E5F"/>
    <w:rsid w:val="00800342"/>
    <w:rsid w:val="00802413"/>
    <w:rsid w:val="008025DA"/>
    <w:rsid w:val="008028AF"/>
    <w:rsid w:val="0080382E"/>
    <w:rsid w:val="00807560"/>
    <w:rsid w:val="008101CC"/>
    <w:rsid w:val="008255A9"/>
    <w:rsid w:val="008313C5"/>
    <w:rsid w:val="0083496B"/>
    <w:rsid w:val="00835FC5"/>
    <w:rsid w:val="00835FCF"/>
    <w:rsid w:val="0083675A"/>
    <w:rsid w:val="00837F49"/>
    <w:rsid w:val="008414C8"/>
    <w:rsid w:val="0085089C"/>
    <w:rsid w:val="00864DD8"/>
    <w:rsid w:val="00865773"/>
    <w:rsid w:val="00880358"/>
    <w:rsid w:val="00890BF7"/>
    <w:rsid w:val="0089465E"/>
    <w:rsid w:val="00897956"/>
    <w:rsid w:val="00897C60"/>
    <w:rsid w:val="008A0924"/>
    <w:rsid w:val="008A5182"/>
    <w:rsid w:val="008A59A9"/>
    <w:rsid w:val="008B067A"/>
    <w:rsid w:val="008B55E5"/>
    <w:rsid w:val="008B5BD4"/>
    <w:rsid w:val="008B6334"/>
    <w:rsid w:val="008C3C91"/>
    <w:rsid w:val="008C5231"/>
    <w:rsid w:val="008D0DBC"/>
    <w:rsid w:val="008D2D5D"/>
    <w:rsid w:val="008D4A01"/>
    <w:rsid w:val="008E00B4"/>
    <w:rsid w:val="008E2906"/>
    <w:rsid w:val="008E38BF"/>
    <w:rsid w:val="008F4A49"/>
    <w:rsid w:val="0090210C"/>
    <w:rsid w:val="00902511"/>
    <w:rsid w:val="00913336"/>
    <w:rsid w:val="00913AA4"/>
    <w:rsid w:val="00915F13"/>
    <w:rsid w:val="00916367"/>
    <w:rsid w:val="00924033"/>
    <w:rsid w:val="00930471"/>
    <w:rsid w:val="00940C68"/>
    <w:rsid w:val="00940E5B"/>
    <w:rsid w:val="00943299"/>
    <w:rsid w:val="00950EC1"/>
    <w:rsid w:val="00950FDB"/>
    <w:rsid w:val="00953A52"/>
    <w:rsid w:val="00960844"/>
    <w:rsid w:val="00966D9B"/>
    <w:rsid w:val="009706D4"/>
    <w:rsid w:val="00970E01"/>
    <w:rsid w:val="00971120"/>
    <w:rsid w:val="00972517"/>
    <w:rsid w:val="0097417F"/>
    <w:rsid w:val="00980930"/>
    <w:rsid w:val="00981666"/>
    <w:rsid w:val="00983199"/>
    <w:rsid w:val="009868E8"/>
    <w:rsid w:val="009916CB"/>
    <w:rsid w:val="00995318"/>
    <w:rsid w:val="009B49F1"/>
    <w:rsid w:val="009C049E"/>
    <w:rsid w:val="009C04EE"/>
    <w:rsid w:val="009D75C7"/>
    <w:rsid w:val="009E3609"/>
    <w:rsid w:val="009E38DE"/>
    <w:rsid w:val="009E4C00"/>
    <w:rsid w:val="009E6BE4"/>
    <w:rsid w:val="009F0FF3"/>
    <w:rsid w:val="009F5DBC"/>
    <w:rsid w:val="009F6C1B"/>
    <w:rsid w:val="009F6E1B"/>
    <w:rsid w:val="00A02B81"/>
    <w:rsid w:val="00A03BC9"/>
    <w:rsid w:val="00A06124"/>
    <w:rsid w:val="00A13741"/>
    <w:rsid w:val="00A146D0"/>
    <w:rsid w:val="00A24715"/>
    <w:rsid w:val="00A2596B"/>
    <w:rsid w:val="00A25CFB"/>
    <w:rsid w:val="00A26369"/>
    <w:rsid w:val="00A26BF8"/>
    <w:rsid w:val="00A3050D"/>
    <w:rsid w:val="00A3189C"/>
    <w:rsid w:val="00A33384"/>
    <w:rsid w:val="00A35EAE"/>
    <w:rsid w:val="00A473AC"/>
    <w:rsid w:val="00A478F6"/>
    <w:rsid w:val="00A50FDA"/>
    <w:rsid w:val="00A51AE4"/>
    <w:rsid w:val="00A521FE"/>
    <w:rsid w:val="00A5719D"/>
    <w:rsid w:val="00A62232"/>
    <w:rsid w:val="00A6669B"/>
    <w:rsid w:val="00A811B3"/>
    <w:rsid w:val="00A84025"/>
    <w:rsid w:val="00A92006"/>
    <w:rsid w:val="00A93A4C"/>
    <w:rsid w:val="00A94548"/>
    <w:rsid w:val="00A958AC"/>
    <w:rsid w:val="00A9664A"/>
    <w:rsid w:val="00AA7C9B"/>
    <w:rsid w:val="00AB0BC4"/>
    <w:rsid w:val="00AB0E0D"/>
    <w:rsid w:val="00AC049E"/>
    <w:rsid w:val="00AC0CAD"/>
    <w:rsid w:val="00AC11D5"/>
    <w:rsid w:val="00AC16C2"/>
    <w:rsid w:val="00AC1D09"/>
    <w:rsid w:val="00AC3ABA"/>
    <w:rsid w:val="00AC3D00"/>
    <w:rsid w:val="00AC5379"/>
    <w:rsid w:val="00AC53A0"/>
    <w:rsid w:val="00AD658C"/>
    <w:rsid w:val="00AE3D1F"/>
    <w:rsid w:val="00AE5288"/>
    <w:rsid w:val="00B05DE4"/>
    <w:rsid w:val="00B128E6"/>
    <w:rsid w:val="00B16206"/>
    <w:rsid w:val="00B16DD0"/>
    <w:rsid w:val="00B2337C"/>
    <w:rsid w:val="00B27EAB"/>
    <w:rsid w:val="00B35AF9"/>
    <w:rsid w:val="00B42489"/>
    <w:rsid w:val="00B51E51"/>
    <w:rsid w:val="00B6241C"/>
    <w:rsid w:val="00B62909"/>
    <w:rsid w:val="00B64CA2"/>
    <w:rsid w:val="00B66884"/>
    <w:rsid w:val="00B76962"/>
    <w:rsid w:val="00B770AF"/>
    <w:rsid w:val="00B80E4D"/>
    <w:rsid w:val="00B819F9"/>
    <w:rsid w:val="00B82817"/>
    <w:rsid w:val="00B83B72"/>
    <w:rsid w:val="00B83D51"/>
    <w:rsid w:val="00B925C7"/>
    <w:rsid w:val="00B97AAD"/>
    <w:rsid w:val="00BA31F3"/>
    <w:rsid w:val="00BA3729"/>
    <w:rsid w:val="00BB0A19"/>
    <w:rsid w:val="00BB6DFB"/>
    <w:rsid w:val="00BB6EAD"/>
    <w:rsid w:val="00BC2CA3"/>
    <w:rsid w:val="00BC5491"/>
    <w:rsid w:val="00BC66E6"/>
    <w:rsid w:val="00BC7C12"/>
    <w:rsid w:val="00BD0127"/>
    <w:rsid w:val="00BE4DC3"/>
    <w:rsid w:val="00BE7779"/>
    <w:rsid w:val="00BF583B"/>
    <w:rsid w:val="00BF78C2"/>
    <w:rsid w:val="00C076CD"/>
    <w:rsid w:val="00C102B3"/>
    <w:rsid w:val="00C11939"/>
    <w:rsid w:val="00C17E26"/>
    <w:rsid w:val="00C200F0"/>
    <w:rsid w:val="00C20A4F"/>
    <w:rsid w:val="00C20C58"/>
    <w:rsid w:val="00C228B2"/>
    <w:rsid w:val="00C23065"/>
    <w:rsid w:val="00C23135"/>
    <w:rsid w:val="00C26E9F"/>
    <w:rsid w:val="00C2702F"/>
    <w:rsid w:val="00C348B6"/>
    <w:rsid w:val="00C36880"/>
    <w:rsid w:val="00C36CEC"/>
    <w:rsid w:val="00C45EB4"/>
    <w:rsid w:val="00C46205"/>
    <w:rsid w:val="00C52970"/>
    <w:rsid w:val="00C556C9"/>
    <w:rsid w:val="00C55965"/>
    <w:rsid w:val="00C57323"/>
    <w:rsid w:val="00C57BF1"/>
    <w:rsid w:val="00C67A7D"/>
    <w:rsid w:val="00C67DC8"/>
    <w:rsid w:val="00C70C41"/>
    <w:rsid w:val="00C71E02"/>
    <w:rsid w:val="00C734BF"/>
    <w:rsid w:val="00C746D1"/>
    <w:rsid w:val="00C76F27"/>
    <w:rsid w:val="00C820B5"/>
    <w:rsid w:val="00C8659E"/>
    <w:rsid w:val="00C86F0A"/>
    <w:rsid w:val="00C94AA2"/>
    <w:rsid w:val="00CA0393"/>
    <w:rsid w:val="00CA70ED"/>
    <w:rsid w:val="00CC0F91"/>
    <w:rsid w:val="00CD3A86"/>
    <w:rsid w:val="00CD7803"/>
    <w:rsid w:val="00CE450A"/>
    <w:rsid w:val="00CE4B2C"/>
    <w:rsid w:val="00CE5B08"/>
    <w:rsid w:val="00D03128"/>
    <w:rsid w:val="00D060BB"/>
    <w:rsid w:val="00D24FE5"/>
    <w:rsid w:val="00D27807"/>
    <w:rsid w:val="00D30013"/>
    <w:rsid w:val="00D308F0"/>
    <w:rsid w:val="00D469A1"/>
    <w:rsid w:val="00D55478"/>
    <w:rsid w:val="00D57B59"/>
    <w:rsid w:val="00D60739"/>
    <w:rsid w:val="00D61AB2"/>
    <w:rsid w:val="00D642A0"/>
    <w:rsid w:val="00D662E2"/>
    <w:rsid w:val="00D7093D"/>
    <w:rsid w:val="00D70FA5"/>
    <w:rsid w:val="00D72A2A"/>
    <w:rsid w:val="00D72BFA"/>
    <w:rsid w:val="00D74871"/>
    <w:rsid w:val="00D77999"/>
    <w:rsid w:val="00D77F54"/>
    <w:rsid w:val="00D836D4"/>
    <w:rsid w:val="00D8676A"/>
    <w:rsid w:val="00D8720C"/>
    <w:rsid w:val="00D96461"/>
    <w:rsid w:val="00D96A72"/>
    <w:rsid w:val="00DA57BE"/>
    <w:rsid w:val="00DB4364"/>
    <w:rsid w:val="00DB4A5E"/>
    <w:rsid w:val="00DC624C"/>
    <w:rsid w:val="00DD483A"/>
    <w:rsid w:val="00DE0A0A"/>
    <w:rsid w:val="00DE1AA2"/>
    <w:rsid w:val="00DE2F4C"/>
    <w:rsid w:val="00DE6167"/>
    <w:rsid w:val="00DE6366"/>
    <w:rsid w:val="00DE71CB"/>
    <w:rsid w:val="00DF04B5"/>
    <w:rsid w:val="00E02457"/>
    <w:rsid w:val="00E03EE7"/>
    <w:rsid w:val="00E0695E"/>
    <w:rsid w:val="00E13A58"/>
    <w:rsid w:val="00E202B2"/>
    <w:rsid w:val="00E21009"/>
    <w:rsid w:val="00E24216"/>
    <w:rsid w:val="00E247C0"/>
    <w:rsid w:val="00E25BB4"/>
    <w:rsid w:val="00E31B7C"/>
    <w:rsid w:val="00E32A60"/>
    <w:rsid w:val="00E335AE"/>
    <w:rsid w:val="00E33B12"/>
    <w:rsid w:val="00E3467D"/>
    <w:rsid w:val="00E36E2F"/>
    <w:rsid w:val="00E37686"/>
    <w:rsid w:val="00E52C21"/>
    <w:rsid w:val="00E52D81"/>
    <w:rsid w:val="00E564B9"/>
    <w:rsid w:val="00E619BC"/>
    <w:rsid w:val="00E75118"/>
    <w:rsid w:val="00E851A7"/>
    <w:rsid w:val="00E856CD"/>
    <w:rsid w:val="00E86281"/>
    <w:rsid w:val="00E90ED9"/>
    <w:rsid w:val="00E96FFF"/>
    <w:rsid w:val="00E97F05"/>
    <w:rsid w:val="00EA2464"/>
    <w:rsid w:val="00EA6E38"/>
    <w:rsid w:val="00EB149E"/>
    <w:rsid w:val="00EB25E5"/>
    <w:rsid w:val="00EC1E6A"/>
    <w:rsid w:val="00EC4AC1"/>
    <w:rsid w:val="00EC7882"/>
    <w:rsid w:val="00ED5D39"/>
    <w:rsid w:val="00EF2280"/>
    <w:rsid w:val="00EF34E2"/>
    <w:rsid w:val="00EF7887"/>
    <w:rsid w:val="00F0486B"/>
    <w:rsid w:val="00F113AC"/>
    <w:rsid w:val="00F16526"/>
    <w:rsid w:val="00F1658C"/>
    <w:rsid w:val="00F17B7E"/>
    <w:rsid w:val="00F221F1"/>
    <w:rsid w:val="00F2473F"/>
    <w:rsid w:val="00F25998"/>
    <w:rsid w:val="00F3119C"/>
    <w:rsid w:val="00F37A38"/>
    <w:rsid w:val="00F4084C"/>
    <w:rsid w:val="00F4403C"/>
    <w:rsid w:val="00F4511E"/>
    <w:rsid w:val="00F45A1B"/>
    <w:rsid w:val="00F51D25"/>
    <w:rsid w:val="00F57007"/>
    <w:rsid w:val="00F57BD6"/>
    <w:rsid w:val="00F77FA7"/>
    <w:rsid w:val="00F8371B"/>
    <w:rsid w:val="00F839DE"/>
    <w:rsid w:val="00F857EA"/>
    <w:rsid w:val="00F94E4A"/>
    <w:rsid w:val="00FA455E"/>
    <w:rsid w:val="00FB4FD4"/>
    <w:rsid w:val="00FB7F71"/>
    <w:rsid w:val="00FC5547"/>
    <w:rsid w:val="00FD66BB"/>
    <w:rsid w:val="00FE207A"/>
    <w:rsid w:val="00FF0FAF"/>
    <w:rsid w:val="00FF100C"/>
    <w:rsid w:val="00FF186E"/>
    <w:rsid w:val="00FF7F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4B6719"/>
  <w15:docId w15:val="{40C115B4-DDF1-4C0E-92D7-48F804000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0A0A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unhideWhenUsed/>
    <w:rsid w:val="00DE0A0A"/>
    <w:pPr>
      <w:suppressAutoHyphens/>
      <w:spacing w:after="0" w:line="240" w:lineRule="auto"/>
    </w:pPr>
    <w:rPr>
      <w:rFonts w:ascii="Times New Roman" w:eastAsia="Times New Roman" w:hAnsi="Times New Roman"/>
      <w:sz w:val="20"/>
      <w:szCs w:val="20"/>
      <w:lang w:val="ro-RO" w:eastAsia="ar-SA"/>
    </w:rPr>
  </w:style>
  <w:style w:type="character" w:customStyle="1" w:styleId="FootnoteTextChar">
    <w:name w:val="Footnote Text Char"/>
    <w:basedOn w:val="DefaultParagraphFont"/>
    <w:link w:val="FootnoteText"/>
    <w:semiHidden/>
    <w:rsid w:val="00DE0A0A"/>
    <w:rPr>
      <w:rFonts w:ascii="Times New Roman" w:eastAsia="Times New Roman" w:hAnsi="Times New Roman" w:cs="Times New Roman"/>
      <w:sz w:val="20"/>
      <w:szCs w:val="20"/>
      <w:lang w:val="ro-RO" w:eastAsia="ar-SA"/>
    </w:rPr>
  </w:style>
  <w:style w:type="paragraph" w:styleId="Title">
    <w:name w:val="Title"/>
    <w:basedOn w:val="Normal"/>
    <w:link w:val="TitleChar"/>
    <w:uiPriority w:val="10"/>
    <w:qFormat/>
    <w:rsid w:val="00DE0A0A"/>
    <w:pPr>
      <w:spacing w:after="0" w:line="240" w:lineRule="auto"/>
      <w:jc w:val="center"/>
    </w:pPr>
    <w:rPr>
      <w:rFonts w:ascii="Times New Roman" w:eastAsiaTheme="minorHAnsi" w:hAnsi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DE0A0A"/>
    <w:rPr>
      <w:rFonts w:ascii="Times New Roman" w:hAnsi="Times New Roman" w:cs="Times New Roman"/>
      <w:b/>
      <w:bCs/>
      <w:sz w:val="24"/>
      <w:szCs w:val="24"/>
    </w:rPr>
  </w:style>
  <w:style w:type="paragraph" w:styleId="BodyText2">
    <w:name w:val="Body Text 2"/>
    <w:basedOn w:val="Normal"/>
    <w:link w:val="BodyText2Char"/>
    <w:semiHidden/>
    <w:unhideWhenUsed/>
    <w:rsid w:val="00DE0A0A"/>
    <w:pPr>
      <w:spacing w:after="0" w:line="240" w:lineRule="auto"/>
      <w:jc w:val="center"/>
    </w:pPr>
    <w:rPr>
      <w:rFonts w:ascii="Times New Roman" w:eastAsia="Times New Roman" w:hAnsi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semiHidden/>
    <w:rsid w:val="00DE0A0A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E0A0A"/>
    <w:pPr>
      <w:ind w:left="720"/>
      <w:contextualSpacing/>
    </w:pPr>
  </w:style>
  <w:style w:type="character" w:styleId="FootnoteReference">
    <w:name w:val="footnote reference"/>
    <w:uiPriority w:val="99"/>
    <w:semiHidden/>
    <w:unhideWhenUsed/>
    <w:rsid w:val="00DE0A0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86C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6C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6C18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C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C18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6C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6C18"/>
    <w:rPr>
      <w:rFonts w:ascii="Tahoma" w:eastAsia="Calibri" w:hAnsi="Tahoma" w:cs="Tahoma"/>
      <w:sz w:val="16"/>
      <w:szCs w:val="16"/>
    </w:rPr>
  </w:style>
  <w:style w:type="paragraph" w:styleId="BodyTextIndent2">
    <w:name w:val="Body Text Indent 2"/>
    <w:basedOn w:val="Normal"/>
    <w:link w:val="BodyTextIndent2Char"/>
    <w:unhideWhenUsed/>
    <w:rsid w:val="00356CF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56CF2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rsid w:val="00356CF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val="fr-FR" w:eastAsia="fr-FR"/>
    </w:rPr>
  </w:style>
  <w:style w:type="character" w:customStyle="1" w:styleId="HeaderChar">
    <w:name w:val="Header Char"/>
    <w:basedOn w:val="DefaultParagraphFont"/>
    <w:link w:val="Header"/>
    <w:rsid w:val="00356CF2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Footer">
    <w:name w:val="footer"/>
    <w:basedOn w:val="Normal"/>
    <w:link w:val="FooterChar"/>
    <w:uiPriority w:val="99"/>
    <w:unhideWhenUsed/>
    <w:rsid w:val="007116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16AA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116A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116AA"/>
    <w:rPr>
      <w:color w:val="954F72" w:themeColor="followedHyperlink"/>
      <w:u w:val="single"/>
    </w:rPr>
  </w:style>
  <w:style w:type="paragraph" w:customStyle="1" w:styleId="Default">
    <w:name w:val="Default"/>
    <w:rsid w:val="00E02457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F34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F3470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amountformat">
    <w:name w:val="amountformat"/>
    <w:basedOn w:val="DefaultParagraphFont"/>
    <w:rsid w:val="000931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17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2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4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5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5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07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45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6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0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39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756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064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219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80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50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0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1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1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8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grobusinessmarghita.ro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6362B9-1034-440F-BF79-4B29A7C9D5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572</Words>
  <Characters>326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aela Mihai</dc:creator>
  <cp:lastModifiedBy>Daliana Vigu</cp:lastModifiedBy>
  <cp:revision>11</cp:revision>
  <cp:lastPrinted>2023-08-01T07:27:00Z</cp:lastPrinted>
  <dcterms:created xsi:type="dcterms:W3CDTF">2025-03-24T04:27:00Z</dcterms:created>
  <dcterms:modified xsi:type="dcterms:W3CDTF">2026-02-06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fbc1ee30a196db0bc9bb7b7a59c7da70dab63cadb9eeaad3740e867d563ca4f</vt:lpwstr>
  </property>
</Properties>
</file>